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7328" w:rsidRPr="00526DF5" w:rsidRDefault="0084233A" w:rsidP="00EF5032">
      <w:pPr>
        <w:spacing w:after="0" w:line="240" w:lineRule="auto"/>
        <w:jc w:val="both"/>
        <w:rPr>
          <w:rFonts w:asciiTheme="majorHAnsi" w:eastAsia="Arial Unicode MS" w:hAnsiTheme="majorHAnsi" w:cs="Arial Unicode MS"/>
          <w:b/>
          <w:bCs/>
          <w:sz w:val="24"/>
          <w:lang w:val="en-US"/>
        </w:rPr>
      </w:pPr>
      <w:r w:rsidRPr="00526DF5">
        <w:rPr>
          <w:rFonts w:asciiTheme="majorHAnsi" w:eastAsia="Arial Unicode MS" w:hAnsiTheme="majorHAnsi" w:cs="Arial Unicode MS"/>
          <w:noProof/>
          <w:color w:val="538135" w:themeColor="accent6" w:themeShade="BF"/>
          <w:sz w:val="24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00B134A4" wp14:editId="457EEA52">
                <wp:simplePos x="0" y="0"/>
                <wp:positionH relativeFrom="margin">
                  <wp:posOffset>19685</wp:posOffset>
                </wp:positionH>
                <wp:positionV relativeFrom="paragraph">
                  <wp:posOffset>3175</wp:posOffset>
                </wp:positionV>
                <wp:extent cx="1029335" cy="975360"/>
                <wp:effectExtent l="0" t="0" r="18415" b="15240"/>
                <wp:wrapTight wrapText="bothSides">
                  <wp:wrapPolygon edited="0">
                    <wp:start x="0" y="0"/>
                    <wp:lineTo x="0" y="21516"/>
                    <wp:lineTo x="21587" y="21516"/>
                    <wp:lineTo x="21587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9335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497E" w:rsidRPr="00CA3EFA" w:rsidRDefault="00AC6ECF" w:rsidP="00F434E1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 wp14:anchorId="57951BCF" wp14:editId="274A3FA0">
                                  <wp:extent cx="707390" cy="875030"/>
                                  <wp:effectExtent l="0" t="0" r="0" b="127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7390" cy="8750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0B134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5pt;margin-top:.25pt;width:81.05pt;height:76.8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">
                <v:textbox>
                  <w:txbxContent>
                    <w:p w:rsidR="0034497E" w:rsidRPr="00CA3EFA" w:rsidRDefault="00AC6ECF" w:rsidP="00F434E1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57951BCF" wp14:editId="274A3FA0">
                            <wp:extent cx="707390" cy="875030"/>
                            <wp:effectExtent l="0" t="0" r="0" b="127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7390" cy="8750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C42515" w:rsidRPr="00526DF5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C729533" wp14:editId="42D280FC">
                <wp:simplePos x="0" y="0"/>
                <wp:positionH relativeFrom="margin">
                  <wp:align>right</wp:align>
                </wp:positionH>
                <wp:positionV relativeFrom="paragraph">
                  <wp:posOffset>-539115</wp:posOffset>
                </wp:positionV>
                <wp:extent cx="7000875" cy="161925"/>
                <wp:effectExtent l="0" t="0" r="9525" b="9525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0875" cy="1619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2025D89" id="Прямоугольник 8" o:spid="_x0000_s1026" style="position:absolute;margin-left:500.05pt;margin-top:-42.45pt;width:551.25pt;height:12.75pt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" fillcolor="#538135 [2409]" stroked="f" strokeweight="1pt">
                <w10:wrap anchorx="margin"/>
              </v:rect>
            </w:pict>
          </mc:Fallback>
        </mc:AlternateContent>
      </w:r>
      <w:r w:rsidR="00772E93" w:rsidRPr="00526DF5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B0F44" wp14:editId="5D75590D">
                <wp:simplePos x="0" y="0"/>
                <wp:positionH relativeFrom="margin">
                  <wp:posOffset>-1272540</wp:posOffset>
                </wp:positionH>
                <wp:positionV relativeFrom="paragraph">
                  <wp:posOffset>313690</wp:posOffset>
                </wp:positionV>
                <wp:extent cx="1604965" cy="138113"/>
                <wp:effectExtent l="0" t="9525" r="5080" b="5080"/>
                <wp:wrapNone/>
                <wp:docPr id="13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604965" cy="13811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5CCF50D6" id="Прямоугольник 8" o:spid="_x0000_s1026" style="position:absolute;margin-left:-100.2pt;margin-top:24.7pt;width:126.4pt;height:10.9pt;rotation:90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" fillcolor="#538135 [2409]" stroked="f" strokeweight="1pt">
                <w10:wrap anchorx="margin"/>
              </v:rect>
            </w:pict>
          </mc:Fallback>
        </mc:AlternateContent>
      </w:r>
    </w:p>
    <w:p w:rsidR="0035302C" w:rsidRDefault="00CA3EFA" w:rsidP="00EF5032">
      <w:pPr>
        <w:spacing w:after="0" w:line="240" w:lineRule="auto"/>
        <w:jc w:val="both"/>
        <w:rPr>
          <w:rFonts w:asciiTheme="majorHAnsi" w:eastAsia="Arial Unicode MS" w:hAnsiTheme="majorHAnsi" w:cs="Arial Unicode MS"/>
          <w:b/>
          <w:bCs/>
          <w:color w:val="538135" w:themeColor="accent6" w:themeShade="BF"/>
          <w:sz w:val="28"/>
          <w:szCs w:val="28"/>
          <w:lang w:val="en-US"/>
        </w:rPr>
      </w:pPr>
      <w:r w:rsidRPr="00526DF5">
        <w:rPr>
          <w:rFonts w:asciiTheme="majorHAnsi" w:eastAsia="Arial Unicode MS" w:hAnsiTheme="majorHAnsi" w:cs="Arial Unicode MS"/>
          <w:b/>
          <w:bCs/>
          <w:color w:val="538135" w:themeColor="accent6" w:themeShade="BF"/>
          <w:sz w:val="28"/>
          <w:szCs w:val="28"/>
          <w:lang w:val="en-US"/>
        </w:rPr>
        <w:t>KOCHUMON</w:t>
      </w:r>
    </w:p>
    <w:p w:rsidR="00CA3EFA" w:rsidRPr="00526DF5" w:rsidRDefault="0035302C" w:rsidP="00EF5032">
      <w:pPr>
        <w:spacing w:after="0" w:line="240" w:lineRule="auto"/>
        <w:jc w:val="both"/>
        <w:rPr>
          <w:rFonts w:asciiTheme="majorHAnsi" w:eastAsia="Arial Unicode MS" w:hAnsiTheme="majorHAnsi" w:cs="Arial Unicode MS"/>
          <w:b/>
          <w:bCs/>
          <w:color w:val="538135" w:themeColor="accent6" w:themeShade="BF"/>
          <w:sz w:val="28"/>
          <w:szCs w:val="28"/>
          <w:lang w:val="en-US"/>
        </w:rPr>
      </w:pPr>
      <w:hyperlink r:id="rId11" w:history="1">
        <w:r w:rsidRPr="009324F4">
          <w:rPr>
            <w:rStyle w:val="Hyperlink"/>
            <w:rFonts w:asciiTheme="majorHAnsi" w:eastAsia="Arial Unicode MS" w:hAnsiTheme="majorHAnsi" w:cs="Arial Unicode MS"/>
            <w:b/>
            <w:bCs/>
            <w:sz w:val="28"/>
            <w:szCs w:val="28"/>
            <w:lang w:val="en-US"/>
          </w:rPr>
          <w:t>KOCHUMON.364371@2freemail.com</w:t>
        </w:r>
      </w:hyperlink>
      <w:r>
        <w:rPr>
          <w:rFonts w:asciiTheme="majorHAnsi" w:eastAsia="Arial Unicode MS" w:hAnsiTheme="majorHAnsi" w:cs="Arial Unicode MS"/>
          <w:b/>
          <w:bCs/>
          <w:color w:val="538135" w:themeColor="accent6" w:themeShade="BF"/>
          <w:sz w:val="28"/>
          <w:szCs w:val="28"/>
          <w:lang w:val="en-US"/>
        </w:rPr>
        <w:t xml:space="preserve"> </w:t>
      </w:r>
      <w:r w:rsidR="00CA3EFA" w:rsidRPr="00526DF5">
        <w:rPr>
          <w:rFonts w:asciiTheme="majorHAnsi" w:eastAsia="Arial Unicode MS" w:hAnsiTheme="majorHAnsi" w:cs="Arial Unicode MS"/>
          <w:b/>
          <w:bCs/>
          <w:color w:val="538135" w:themeColor="accent6" w:themeShade="BF"/>
          <w:sz w:val="28"/>
          <w:szCs w:val="28"/>
          <w:lang w:val="en-US"/>
        </w:rPr>
        <w:t xml:space="preserve"> </w:t>
      </w:r>
    </w:p>
    <w:p w:rsidR="00817328" w:rsidRPr="00526DF5" w:rsidRDefault="0034497E" w:rsidP="00EF5032">
      <w:pPr>
        <w:spacing w:after="0" w:line="240" w:lineRule="auto"/>
        <w:jc w:val="both"/>
      </w:pPr>
      <w:r w:rsidRPr="00526DF5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E62E25" wp14:editId="0E854D43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2" name="Прямоугольник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0 h 485775"/>
                            <a:gd name="connsiteX1" fmla="*/ 7743825 w 7743825"/>
                            <a:gd name="connsiteY1" fmla="*/ 0 h 485775"/>
                            <a:gd name="connsiteX2" fmla="*/ 7743825 w 7743825"/>
                            <a:gd name="connsiteY2" fmla="*/ 485775 h 485775"/>
                            <a:gd name="connsiteX3" fmla="*/ 0 w 7743825"/>
                            <a:gd name="connsiteY3" fmla="*/ 485775 h 485775"/>
                            <a:gd name="connsiteX4" fmla="*/ 0 w 7743825"/>
                            <a:gd name="connsiteY4" fmla="*/ 0 h 485775"/>
                            <a:gd name="connsiteX0" fmla="*/ 0 w 7743825"/>
                            <a:gd name="connsiteY0" fmla="*/ 457200 h 942975"/>
                            <a:gd name="connsiteX1" fmla="*/ 7143750 w 7743825"/>
                            <a:gd name="connsiteY1" fmla="*/ 0 h 942975"/>
                            <a:gd name="connsiteX2" fmla="*/ 7743825 w 7743825"/>
                            <a:gd name="connsiteY2" fmla="*/ 457200 h 942975"/>
                            <a:gd name="connsiteX3" fmla="*/ 7743825 w 7743825"/>
                            <a:gd name="connsiteY3" fmla="*/ 942975 h 942975"/>
                            <a:gd name="connsiteX4" fmla="*/ 0 w 7743825"/>
                            <a:gd name="connsiteY4" fmla="*/ 942975 h 942975"/>
                            <a:gd name="connsiteX5" fmla="*/ 0 w 7743825"/>
                            <a:gd name="connsiteY5" fmla="*/ 457200 h 942975"/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4DAFE6" id="Прямоугольник 20" o:spid="_x0000_s1026" style="position:absolute;margin-left:564.55pt;margin-top:779.55pt;width:615.75pt;height:18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" path="m,200025c1346200,196850,5921375,3175,7267575,r476250,200025l7743825,685800,,685800,,200025xe" fillcolor="#2f5496 [2408]" stroked="f" strokeweight="1pt">
                <v:stroke joinstyle="miter"/>
                <v:path arrowok="t" o:connecttype="custom" o:connectlocs="0,66675;7339089,0;7820025,66675;7820025,228600;0,228600;0,66675" o:connectangles="0,0,0,0,0,0"/>
                <w10:wrap anchorx="page"/>
              </v:shape>
            </w:pict>
          </mc:Fallback>
        </mc:AlternateContent>
      </w:r>
    </w:p>
    <w:p w:rsidR="00817328" w:rsidRPr="00526DF5" w:rsidRDefault="00C42515" w:rsidP="00EF5032">
      <w:pPr>
        <w:spacing w:after="0" w:line="240" w:lineRule="auto"/>
        <w:jc w:val="both"/>
      </w:pPr>
      <w:r w:rsidRPr="00526DF5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AF1B4B8" wp14:editId="15AEC539">
                <wp:simplePos x="0" y="0"/>
                <wp:positionH relativeFrom="margin">
                  <wp:align>right</wp:align>
                </wp:positionH>
                <wp:positionV relativeFrom="paragraph">
                  <wp:posOffset>59913</wp:posOffset>
                </wp:positionV>
                <wp:extent cx="6426757" cy="171450"/>
                <wp:effectExtent l="0" t="0" r="0" b="0"/>
                <wp:wrapNone/>
                <wp:docPr id="12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6757" cy="1714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533B6603" id="Прямоугольник 8" o:spid="_x0000_s1026" style="position:absolute;margin-left:454.85pt;margin-top:4.7pt;width:506.05pt;height:13.5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" fillcolor="#538135 [2409]" stroked="f" strokeweight="1pt">
                <w10:wrap anchorx="margin"/>
              </v:rect>
            </w:pict>
          </mc:Fallback>
        </mc:AlternateContent>
      </w:r>
    </w:p>
    <w:p w:rsidR="00817328" w:rsidRPr="00526DF5" w:rsidRDefault="00817328" w:rsidP="00EF5032">
      <w:pPr>
        <w:spacing w:after="0" w:line="240" w:lineRule="auto"/>
        <w:jc w:val="both"/>
        <w:rPr>
          <w:rFonts w:asciiTheme="majorHAnsi" w:hAnsiTheme="majorHAnsi"/>
          <w:lang w:eastAsia="en-GB"/>
        </w:rPr>
      </w:pPr>
    </w:p>
    <w:p w:rsidR="00003CEE" w:rsidRPr="00526DF5" w:rsidRDefault="00C718BC" w:rsidP="00EF5032">
      <w:pPr>
        <w:shd w:val="clear" w:color="auto" w:fill="E2EFD9" w:themeFill="accent6" w:themeFillTint="33"/>
        <w:spacing w:after="0" w:line="240" w:lineRule="auto"/>
        <w:jc w:val="both"/>
        <w:rPr>
          <w:rFonts w:asciiTheme="majorHAnsi" w:hAnsiTheme="majorHAnsi"/>
          <w:b/>
          <w:lang w:val="en-US"/>
        </w:rPr>
      </w:pPr>
      <w:r w:rsidRPr="00526DF5">
        <w:rPr>
          <w:rFonts w:asciiTheme="majorHAnsi" w:hAnsiTheme="majorHAnsi"/>
          <w:b/>
        </w:rPr>
        <w:t>Achievement-driven profes</w:t>
      </w:r>
      <w:r w:rsidR="0084233A" w:rsidRPr="00526DF5">
        <w:rPr>
          <w:rFonts w:asciiTheme="majorHAnsi" w:hAnsiTheme="majorHAnsi"/>
          <w:b/>
        </w:rPr>
        <w:t>sional targeting assignments in</w:t>
      </w:r>
      <w:r w:rsidR="0084233A" w:rsidRPr="00526DF5">
        <w:rPr>
          <w:rFonts w:asciiTheme="majorHAnsi" w:hAnsiTheme="majorHAnsi"/>
          <w:b/>
          <w:lang w:val="en-US"/>
        </w:rPr>
        <w:t xml:space="preserve"> </w:t>
      </w:r>
      <w:r w:rsidR="005525BB">
        <w:rPr>
          <w:rFonts w:asciiTheme="majorHAnsi" w:hAnsiTheme="majorHAnsi" w:cs="Arial"/>
          <w:b/>
          <w:spacing w:val="-1"/>
          <w:lang w:val="en-US"/>
        </w:rPr>
        <w:t>Accounts &amp; Administration</w:t>
      </w:r>
      <w:r w:rsidR="00003CEE" w:rsidRPr="00526DF5">
        <w:rPr>
          <w:rFonts w:asciiTheme="majorHAnsi" w:hAnsiTheme="majorHAnsi" w:cs="Arial"/>
          <w:b/>
          <w:spacing w:val="-1"/>
        </w:rPr>
        <w:t xml:space="preserve"> </w:t>
      </w:r>
      <w:r w:rsidRPr="00526DF5">
        <w:rPr>
          <w:rFonts w:asciiTheme="majorHAnsi" w:hAnsiTheme="majorHAnsi"/>
          <w:b/>
        </w:rPr>
        <w:t>with an organization of repute</w:t>
      </w:r>
    </w:p>
    <w:p w:rsidR="003D3016" w:rsidRPr="00526DF5" w:rsidRDefault="00EF5032" w:rsidP="00EF5032">
      <w:pPr>
        <w:spacing w:after="0" w:line="240" w:lineRule="auto"/>
        <w:jc w:val="both"/>
        <w:rPr>
          <w:rFonts w:asciiTheme="majorHAnsi" w:hAnsiTheme="majorHAnsi"/>
          <w:b/>
        </w:rPr>
      </w:pPr>
      <w:r w:rsidRPr="00526DF5">
        <w:rPr>
          <w:rFonts w:asciiTheme="majorHAnsi" w:hAnsiTheme="maj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B7F5F9" wp14:editId="46B5D6B6">
                <wp:simplePos x="0" y="0"/>
                <wp:positionH relativeFrom="margin">
                  <wp:posOffset>37769</wp:posOffset>
                </wp:positionH>
                <wp:positionV relativeFrom="paragraph">
                  <wp:posOffset>179429</wp:posOffset>
                </wp:positionV>
                <wp:extent cx="2447400" cy="277688"/>
                <wp:effectExtent l="0" t="0" r="48260" b="46355"/>
                <wp:wrapNone/>
                <wp:docPr id="3" name="Half Fram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400" cy="277688"/>
                        </a:xfrm>
                        <a:prstGeom prst="halfFrame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2B36589" id="Half Frame 3" o:spid="_x0000_s1026" style="position:absolute;margin-left:2.95pt;margin-top:14.15pt;width:192.7pt;height:21.8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47400,2776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" path="m,l2447400,,1631608,92562r-1539046,l92562,267186,,277688,,xe" fillcolor="#538135 [2409]" strokecolor="#1f4d78 [1604]" strokeweight="1pt">
                <v:stroke joinstyle="miter"/>
                <v:path arrowok="t" o:connecttype="custom" o:connectlocs="0,0;2447400,0;1631608,92562;92562,92562;92562,267186;0,277688;0,0" o:connectangles="0,0,0,0,0,0,0"/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6"/>
      </w:tblGrid>
      <w:tr w:rsidR="003D3016" w:rsidRPr="00526DF5" w:rsidTr="003D3016">
        <w:trPr>
          <w:trHeight w:val="509"/>
        </w:trPr>
        <w:tc>
          <w:tcPr>
            <w:tcW w:w="10156" w:type="dxa"/>
          </w:tcPr>
          <w:p w:rsidR="003D3016" w:rsidRPr="00526DF5" w:rsidRDefault="00EF5032" w:rsidP="00EF5032">
            <w:pPr>
              <w:spacing w:after="0" w:line="240" w:lineRule="auto"/>
              <w:jc w:val="center"/>
              <w:rPr>
                <w:rFonts w:asciiTheme="majorHAnsi" w:hAnsiTheme="majorHAnsi"/>
                <w:b/>
                <w:color w:val="538135" w:themeColor="accent6" w:themeShade="BF"/>
                <w:sz w:val="32"/>
                <w:szCs w:val="32"/>
                <w:lang w:val="en-US"/>
              </w:rPr>
            </w:pPr>
            <w:r w:rsidRPr="00526DF5">
              <w:rPr>
                <w:rFonts w:asciiTheme="majorHAnsi" w:hAnsiTheme="majorHAnsi"/>
                <w:b/>
                <w:color w:val="538135" w:themeColor="accent6" w:themeShade="BF"/>
                <w:sz w:val="32"/>
                <w:szCs w:val="32"/>
                <w:lang w:val="en-US"/>
              </w:rPr>
              <w:t xml:space="preserve"> </w:t>
            </w:r>
            <w:r w:rsidR="003D3016" w:rsidRPr="00526DF5">
              <w:rPr>
                <w:rFonts w:asciiTheme="majorHAnsi" w:hAnsiTheme="majorHAnsi"/>
                <w:b/>
                <w:color w:val="538135" w:themeColor="accent6" w:themeShade="BF"/>
                <w:sz w:val="32"/>
                <w:szCs w:val="32"/>
                <w:lang w:val="en-US"/>
              </w:rPr>
              <w:t>Profile Summary</w:t>
            </w:r>
          </w:p>
          <w:p w:rsidR="003D3016" w:rsidRPr="00526DF5" w:rsidRDefault="003D3016" w:rsidP="00EF5032">
            <w:pPr>
              <w:spacing w:after="0" w:line="240" w:lineRule="auto"/>
              <w:jc w:val="both"/>
              <w:rPr>
                <w:rFonts w:asciiTheme="majorHAnsi" w:hAnsiTheme="majorHAnsi"/>
                <w:b/>
              </w:rPr>
            </w:pPr>
          </w:p>
        </w:tc>
      </w:tr>
    </w:tbl>
    <w:p w:rsidR="00A82D53" w:rsidRPr="00526DF5" w:rsidRDefault="00A82D53" w:rsidP="00EF5032">
      <w:pPr>
        <w:spacing w:after="0" w:line="240" w:lineRule="auto"/>
        <w:ind w:left="360"/>
        <w:jc w:val="both"/>
        <w:rPr>
          <w:sz w:val="12"/>
        </w:rPr>
      </w:pPr>
    </w:p>
    <w:p w:rsidR="005525BB" w:rsidRDefault="00C46ABE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Over 6</w:t>
      </w:r>
      <w:r w:rsidR="00003CEE" w:rsidRPr="00526DF5">
        <w:rPr>
          <w:lang w:val="en-US"/>
        </w:rPr>
        <w:t xml:space="preserve"> years’</w:t>
      </w:r>
      <w:r w:rsidR="00003CEE" w:rsidRPr="00526DF5">
        <w:t xml:space="preserve"> </w:t>
      </w:r>
      <w:r w:rsidR="00003CEE" w:rsidRPr="00526DF5">
        <w:rPr>
          <w:lang w:val="en-US"/>
        </w:rPr>
        <w:t xml:space="preserve">rich experience </w:t>
      </w:r>
      <w:r w:rsidR="005525BB">
        <w:rPr>
          <w:lang w:val="en-US"/>
        </w:rPr>
        <w:t>including last 2+ years in Accounts and Administration</w:t>
      </w:r>
    </w:p>
    <w:p w:rsidR="007858A6" w:rsidRPr="005525BB" w:rsidRDefault="005525BB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>Initial 4 years’</w:t>
      </w:r>
      <w:r w:rsidR="007858A6" w:rsidRPr="005525BB">
        <w:rPr>
          <w:lang w:val="en-US"/>
        </w:rPr>
        <w:t xml:space="preserve"> in performing various kinds of audits such as FOREX Audit, Regional Office Audit, Corporate Office Audit and Finance Dept. &amp; Credit Dept. Audit</w:t>
      </w:r>
      <w:r w:rsidRPr="005525BB">
        <w:rPr>
          <w:lang w:val="en-US"/>
        </w:rPr>
        <w:t xml:space="preserve"> </w:t>
      </w:r>
      <w:r w:rsidRPr="00526DF5">
        <w:rPr>
          <w:lang w:val="en-US"/>
        </w:rPr>
        <w:t>for a leading NBFC</w:t>
      </w:r>
      <w:r w:rsidRPr="00526DF5">
        <w:rPr>
          <w:i/>
          <w:lang w:val="en-US"/>
        </w:rPr>
        <w:t xml:space="preserve"> </w:t>
      </w:r>
      <w:r w:rsidRPr="00526DF5">
        <w:rPr>
          <w:lang w:val="en-US"/>
        </w:rPr>
        <w:t>Company</w:t>
      </w:r>
    </w:p>
    <w:p w:rsidR="005525BB" w:rsidRPr="005525BB" w:rsidRDefault="005525BB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 xml:space="preserve">Skilled in managing financial &amp; accounting matters involving preparation of financial statements and </w:t>
      </w:r>
      <w:r w:rsidR="00AC7AE5" w:rsidRPr="00C2127A">
        <w:rPr>
          <w:lang w:val="en-US"/>
        </w:rPr>
        <w:t>Monthly / A</w:t>
      </w:r>
      <w:r w:rsidRPr="005525BB">
        <w:rPr>
          <w:lang w:val="en-US"/>
        </w:rPr>
        <w:t>nnua</w:t>
      </w:r>
      <w:r w:rsidR="00C2127A">
        <w:rPr>
          <w:lang w:val="en-US"/>
        </w:rPr>
        <w:t>l closing of books of accounts</w:t>
      </w:r>
    </w:p>
    <w:p w:rsidR="005525BB" w:rsidRPr="005525BB" w:rsidRDefault="005525BB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>Rich experience in managing fixed assets, bad debts, bank reconciliation</w:t>
      </w:r>
      <w:r>
        <w:rPr>
          <w:lang w:val="en-US"/>
        </w:rPr>
        <w:t xml:space="preserve"> and</w:t>
      </w:r>
      <w:r w:rsidRPr="005525BB">
        <w:rPr>
          <w:lang w:val="en-US"/>
        </w:rPr>
        <w:t xml:space="preserve"> working capital</w:t>
      </w:r>
    </w:p>
    <w:p w:rsidR="005525BB" w:rsidRPr="005525BB" w:rsidRDefault="005525BB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 xml:space="preserve">Strong exposure in managing payables &amp; receivables including preparation of journal &amp; payment vouchers </w:t>
      </w:r>
      <w:r w:rsidRPr="005525BB">
        <w:rPr>
          <w:lang w:val="en-US"/>
        </w:rPr>
        <w:tab/>
      </w:r>
    </w:p>
    <w:p w:rsidR="005525BB" w:rsidRPr="005525BB" w:rsidRDefault="005525BB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 xml:space="preserve">Proficient in preparing financial </w:t>
      </w:r>
      <w:r w:rsidR="00AC7AE5">
        <w:rPr>
          <w:lang w:val="en-US"/>
        </w:rPr>
        <w:t xml:space="preserve">monthly </w:t>
      </w:r>
      <w:r w:rsidRPr="005525BB">
        <w:rPr>
          <w:lang w:val="en-US"/>
        </w:rPr>
        <w:t xml:space="preserve">reports </w:t>
      </w:r>
      <w:r w:rsidR="00AC7AE5">
        <w:rPr>
          <w:lang w:val="en-US"/>
        </w:rPr>
        <w:t xml:space="preserve"> and submit to CFC</w:t>
      </w:r>
    </w:p>
    <w:p w:rsidR="007858A6" w:rsidRPr="00526DF5" w:rsidRDefault="007858A6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Proficient in preparing scope of audit, audit plans, audit program &amp; reports and completing audit &amp; assurance assignments in accordance with Audit Methodology</w:t>
      </w:r>
    </w:p>
    <w:p w:rsidR="00A82D53" w:rsidRPr="00526DF5" w:rsidRDefault="00003CEE" w:rsidP="0075696D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 xml:space="preserve">Dynamic &amp; self-starter with excellent communication, </w:t>
      </w:r>
      <w:r w:rsidR="005525BB">
        <w:rPr>
          <w:lang w:val="en-US"/>
        </w:rPr>
        <w:t>planning,</w:t>
      </w:r>
      <w:r w:rsidR="00A82D53" w:rsidRPr="00526DF5">
        <w:rPr>
          <w:lang w:val="en-US"/>
        </w:rPr>
        <w:t xml:space="preserve"> analytical &amp; </w:t>
      </w:r>
      <w:r w:rsidR="00374CD6" w:rsidRPr="00526DF5">
        <w:rPr>
          <w:lang w:val="en-US"/>
        </w:rPr>
        <w:t>problem-</w:t>
      </w:r>
      <w:r w:rsidR="00A82D53" w:rsidRPr="00526DF5">
        <w:rPr>
          <w:lang w:val="en-US"/>
        </w:rPr>
        <w:t>solving skills</w:t>
      </w:r>
    </w:p>
    <w:p w:rsidR="00817328" w:rsidRPr="00526DF5" w:rsidRDefault="00430F7D" w:rsidP="00EF5032">
      <w:pPr>
        <w:spacing w:after="0" w:line="240" w:lineRule="auto"/>
        <w:jc w:val="both"/>
        <w:rPr>
          <w:rFonts w:asciiTheme="majorHAnsi" w:hAnsiTheme="majorHAnsi" w:cs="Cambria"/>
        </w:rPr>
      </w:pPr>
      <w:r w:rsidRPr="00526DF5">
        <w:rPr>
          <w:rFonts w:asciiTheme="majorHAnsi" w:hAnsiTheme="majorHAnsi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14117FF" wp14:editId="09425F1E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0F7D" w:rsidRPr="00BA11A3" w:rsidRDefault="00430F7D" w:rsidP="00430F7D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30F7D">
                              <w:rPr>
                                <w:rFonts w:asciiTheme="majorHAnsi" w:hAnsiTheme="majorHAnsi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 wp14:anchorId="46F4C00C" wp14:editId="36786F31">
                                  <wp:extent cx="2486025" cy="25717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Key Skill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14117FF" id="_x0000_s1027" type="#_x0000_t202" style="position:absolute;left:0;text-align:left;margin-left:0;margin-top:17.05pt;width:507pt;height:32.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">
                <v:textbox>
                  <w:txbxContent>
                    <w:p w:rsidR="00430F7D" w:rsidRPr="00BA11A3" w:rsidRDefault="00430F7D" w:rsidP="00430F7D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430F7D">
                        <w:rPr>
                          <w:rFonts w:asciiTheme="majorHAnsi" w:hAnsiTheme="majorHAnsi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IN" w:eastAsia="en-IN"/>
                        </w:rPr>
                        <w:drawing>
                          <wp:inline distT="0" distB="0" distL="0" distR="0" wp14:anchorId="46F4C00C" wp14:editId="36786F31">
                            <wp:extent cx="2486025" cy="25717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Key Skill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525BB" w:rsidRPr="005525BB" w:rsidRDefault="00FF769C" w:rsidP="006B228A">
      <w:pPr>
        <w:shd w:val="clear" w:color="auto" w:fill="E2EFD9" w:themeFill="accent6" w:themeFillTint="33"/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 xml:space="preserve">~ </w:t>
      </w:r>
      <w:r w:rsidR="005525BB" w:rsidRPr="005525BB">
        <w:rPr>
          <w:lang w:val="en-US"/>
        </w:rPr>
        <w:t>Finalization of Accounts</w:t>
      </w:r>
      <w:r w:rsidR="005525BB" w:rsidRPr="00526DF5">
        <w:rPr>
          <w:lang w:val="en-US"/>
        </w:rPr>
        <w:t xml:space="preserve"> </w:t>
      </w:r>
      <w:r w:rsidR="005525BB">
        <w:rPr>
          <w:lang w:val="en-US"/>
        </w:rPr>
        <w:tab/>
      </w:r>
      <w:r w:rsidR="005525BB">
        <w:rPr>
          <w:lang w:val="en-US"/>
        </w:rPr>
        <w:tab/>
      </w:r>
      <w:r w:rsidR="005525BB" w:rsidRPr="00526DF5">
        <w:rPr>
          <w:lang w:val="en-US"/>
        </w:rPr>
        <w:t>~</w:t>
      </w:r>
      <w:r w:rsidR="005525BB">
        <w:rPr>
          <w:lang w:val="en-US"/>
        </w:rPr>
        <w:t xml:space="preserve"> </w:t>
      </w:r>
      <w:r w:rsidR="00A956EA" w:rsidRPr="00C2127A">
        <w:rPr>
          <w:lang w:val="en-US"/>
        </w:rPr>
        <w:t>Monthly</w:t>
      </w:r>
      <w:r w:rsidR="00A956EA">
        <w:rPr>
          <w:lang w:val="en-US"/>
        </w:rPr>
        <w:t xml:space="preserve"> </w:t>
      </w:r>
      <w:r w:rsidR="005525BB" w:rsidRPr="005525BB">
        <w:rPr>
          <w:lang w:val="en-US"/>
        </w:rPr>
        <w:t>Reconciliations</w:t>
      </w:r>
      <w:r w:rsidR="00A956EA">
        <w:rPr>
          <w:lang w:val="en-US"/>
        </w:rPr>
        <w:tab/>
      </w:r>
      <w:r w:rsidR="00A956EA">
        <w:rPr>
          <w:lang w:val="en-US"/>
        </w:rPr>
        <w:tab/>
      </w:r>
      <w:r w:rsidR="005525BB" w:rsidRPr="00526DF5">
        <w:rPr>
          <w:lang w:val="en-US"/>
        </w:rPr>
        <w:t>~</w:t>
      </w:r>
      <w:r w:rsidR="005525BB">
        <w:rPr>
          <w:lang w:val="en-US"/>
        </w:rPr>
        <w:t xml:space="preserve"> Financial Statement </w:t>
      </w:r>
      <w:r w:rsidR="005525BB" w:rsidRPr="005525BB">
        <w:rPr>
          <w:lang w:val="en-US"/>
        </w:rPr>
        <w:t>Analysis</w:t>
      </w:r>
    </w:p>
    <w:p w:rsidR="006B228A" w:rsidRPr="00526DF5" w:rsidRDefault="005525BB" w:rsidP="005525BB">
      <w:pPr>
        <w:shd w:val="clear" w:color="auto" w:fill="E2EFD9" w:themeFill="accent6" w:themeFillTint="33"/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~</w:t>
      </w:r>
      <w:r>
        <w:rPr>
          <w:lang w:val="en-US"/>
        </w:rPr>
        <w:t xml:space="preserve"> Forecasting</w:t>
      </w:r>
      <w:r>
        <w:rPr>
          <w:lang w:val="en-US"/>
        </w:rPr>
        <w:tab/>
      </w:r>
      <w:r>
        <w:rPr>
          <w:lang w:val="en-US"/>
        </w:rPr>
        <w:tab/>
      </w:r>
      <w:r w:rsidR="00A956EA">
        <w:rPr>
          <w:lang w:val="en-US"/>
        </w:rPr>
        <w:t xml:space="preserve">                             </w:t>
      </w:r>
      <w:r w:rsidRPr="00526DF5">
        <w:rPr>
          <w:lang w:val="en-US"/>
        </w:rPr>
        <w:t>~</w:t>
      </w:r>
      <w:r>
        <w:rPr>
          <w:lang w:val="en-US"/>
        </w:rPr>
        <w:t xml:space="preserve"> </w:t>
      </w:r>
      <w:r w:rsidRPr="005525BB">
        <w:rPr>
          <w:lang w:val="en-US"/>
        </w:rPr>
        <w:t>Accounts Payables &amp; Receivables</w:t>
      </w:r>
      <w:r w:rsidRPr="00526DF5">
        <w:rPr>
          <w:lang w:val="en-US"/>
        </w:rPr>
        <w:t xml:space="preserve"> </w:t>
      </w:r>
      <w:r>
        <w:rPr>
          <w:lang w:val="en-US"/>
        </w:rPr>
        <w:tab/>
      </w:r>
      <w:r w:rsidRPr="00526DF5">
        <w:rPr>
          <w:lang w:val="en-US"/>
        </w:rPr>
        <w:t>~</w:t>
      </w:r>
      <w:r>
        <w:rPr>
          <w:lang w:val="en-US"/>
        </w:rPr>
        <w:t xml:space="preserve"> </w:t>
      </w:r>
      <w:r w:rsidR="006B228A" w:rsidRPr="00526DF5">
        <w:rPr>
          <w:lang w:val="en-US"/>
        </w:rPr>
        <w:t xml:space="preserve">Internal Audits &amp; Compliance </w:t>
      </w:r>
      <w:r w:rsidR="006B228A" w:rsidRPr="00526DF5">
        <w:rPr>
          <w:lang w:val="en-US"/>
        </w:rPr>
        <w:tab/>
      </w:r>
    </w:p>
    <w:p w:rsidR="006B228A" w:rsidRPr="00526DF5" w:rsidRDefault="006B228A" w:rsidP="006B228A">
      <w:pPr>
        <w:shd w:val="clear" w:color="auto" w:fill="E2EFD9" w:themeFill="accent6" w:themeFillTint="33"/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 xml:space="preserve">~ </w:t>
      </w:r>
      <w:r w:rsidR="005525BB" w:rsidRPr="005525BB">
        <w:rPr>
          <w:lang w:val="en-US"/>
        </w:rPr>
        <w:t xml:space="preserve">Cash </w:t>
      </w:r>
      <w:r w:rsidR="005525BB">
        <w:rPr>
          <w:lang w:val="en-US"/>
        </w:rPr>
        <w:t>&amp;</w:t>
      </w:r>
      <w:r w:rsidR="005525BB" w:rsidRPr="005525BB">
        <w:rPr>
          <w:lang w:val="en-US"/>
        </w:rPr>
        <w:t xml:space="preserve"> Fund Flow Management</w:t>
      </w:r>
      <w:r w:rsidR="005525BB" w:rsidRPr="00526DF5">
        <w:rPr>
          <w:lang w:val="en-US"/>
        </w:rPr>
        <w:t xml:space="preserve"> </w:t>
      </w:r>
      <w:r w:rsidR="005525BB">
        <w:rPr>
          <w:lang w:val="en-US"/>
        </w:rPr>
        <w:tab/>
      </w:r>
      <w:r w:rsidR="005525BB" w:rsidRPr="00526DF5">
        <w:rPr>
          <w:lang w:val="en-US"/>
        </w:rPr>
        <w:t>~</w:t>
      </w:r>
      <w:r w:rsidR="005525BB">
        <w:rPr>
          <w:lang w:val="en-US"/>
        </w:rPr>
        <w:t xml:space="preserve"> </w:t>
      </w:r>
      <w:r w:rsidR="00A956EA">
        <w:rPr>
          <w:lang w:val="en-US"/>
        </w:rPr>
        <w:t>MIS</w:t>
      </w:r>
      <w:r w:rsidRPr="00526DF5">
        <w:rPr>
          <w:lang w:val="en-US"/>
        </w:rPr>
        <w:t>/ Reporting</w:t>
      </w:r>
      <w:r w:rsidRPr="00526DF5">
        <w:rPr>
          <w:lang w:val="en-US"/>
        </w:rPr>
        <w:tab/>
      </w:r>
      <w:r w:rsidRPr="00526DF5">
        <w:rPr>
          <w:lang w:val="en-US"/>
        </w:rPr>
        <w:tab/>
      </w:r>
      <w:r w:rsidRPr="00526DF5">
        <w:rPr>
          <w:lang w:val="en-US"/>
        </w:rPr>
        <w:tab/>
        <w:t xml:space="preserve">~ </w:t>
      </w:r>
      <w:r w:rsidR="005525BB">
        <w:rPr>
          <w:lang w:val="en-US"/>
        </w:rPr>
        <w:t>Administration</w:t>
      </w:r>
    </w:p>
    <w:p w:rsidR="00CA3EFA" w:rsidRPr="00526DF5" w:rsidRDefault="006B228A" w:rsidP="006B228A">
      <w:pPr>
        <w:numPr>
          <w:ilvl w:val="0"/>
          <w:numId w:val="1"/>
        </w:numPr>
        <w:spacing w:after="0" w:line="240" w:lineRule="auto"/>
        <w:jc w:val="both"/>
      </w:pPr>
      <w:r w:rsidRPr="00526DF5">
        <w:rPr>
          <w:rFonts w:asciiTheme="majorHAnsi" w:hAnsiTheme="majorHAnsi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6B4DD590" wp14:editId="0CE320B4">
                <wp:simplePos x="0" y="0"/>
                <wp:positionH relativeFrom="margin">
                  <wp:posOffset>-19176</wp:posOffset>
                </wp:positionH>
                <wp:positionV relativeFrom="paragraph">
                  <wp:posOffset>193843</wp:posOffset>
                </wp:positionV>
                <wp:extent cx="6438900" cy="409575"/>
                <wp:effectExtent l="0" t="0" r="1905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04CB" w:rsidRPr="00BA11A3" w:rsidRDefault="00FF04CB" w:rsidP="00FF04CB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30F7D">
                              <w:rPr>
                                <w:rFonts w:asciiTheme="majorHAnsi" w:hAnsiTheme="majorHAnsi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 wp14:anchorId="434FCCB6" wp14:editId="676D4579">
                                  <wp:extent cx="2486025" cy="25717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Education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B4DD590" id="_x0000_s1028" type="#_x0000_t202" style="position:absolute;left:0;text-align:left;margin-left:-1.5pt;margin-top:15.25pt;width:507pt;height:32.2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">
                <v:textbox>
                  <w:txbxContent>
                    <w:p w:rsidR="00FF04CB" w:rsidRPr="00BA11A3" w:rsidRDefault="00FF04CB" w:rsidP="00FF04CB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430F7D">
                        <w:rPr>
                          <w:rFonts w:asciiTheme="majorHAnsi" w:hAnsiTheme="majorHAnsi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IN" w:eastAsia="en-IN"/>
                        </w:rPr>
                        <w:drawing>
                          <wp:inline distT="0" distB="0" distL="0" distR="0" wp14:anchorId="434FCCB6" wp14:editId="676D4579">
                            <wp:extent cx="2486025" cy="25717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Education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A3EFA" w:rsidRPr="00526DF5">
        <w:t>2010</w:t>
      </w:r>
      <w:r w:rsidR="00CA3EFA" w:rsidRPr="00526DF5">
        <w:rPr>
          <w:lang w:val="en-US"/>
        </w:rPr>
        <w:t>:</w:t>
      </w:r>
      <w:r w:rsidR="00CA3EFA" w:rsidRPr="00526DF5">
        <w:t xml:space="preserve"> Bachelor of Computer Application</w:t>
      </w:r>
      <w:r w:rsidR="00CA3EFA" w:rsidRPr="00526DF5">
        <w:rPr>
          <w:lang w:val="en-US"/>
        </w:rPr>
        <w:t xml:space="preserve">s from </w:t>
      </w:r>
      <w:r w:rsidR="00CA3EFA" w:rsidRPr="00526DF5">
        <w:t>Mahatma Gandhi University, Kerala</w:t>
      </w:r>
    </w:p>
    <w:p w:rsidR="00CA3EFA" w:rsidRPr="00526DF5" w:rsidRDefault="00CA3EFA" w:rsidP="00CA3EFA">
      <w:pPr>
        <w:spacing w:after="0" w:line="240" w:lineRule="auto"/>
        <w:jc w:val="both"/>
        <w:rPr>
          <w:b/>
        </w:rPr>
      </w:pPr>
      <w:r w:rsidRPr="00526DF5">
        <w:rPr>
          <w:b/>
        </w:rPr>
        <w:t>Certificate Courses:</w:t>
      </w:r>
    </w:p>
    <w:p w:rsidR="00CA3EFA" w:rsidRPr="00602B18" w:rsidRDefault="004C1101" w:rsidP="00CA3EFA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602B18">
        <w:rPr>
          <w:lang w:val="en-US"/>
        </w:rPr>
        <w:t>2010</w:t>
      </w:r>
      <w:r w:rsidR="00CA3EFA" w:rsidRPr="00526DF5">
        <w:rPr>
          <w:lang w:val="en-US"/>
        </w:rPr>
        <w:t>: C</w:t>
      </w:r>
      <w:r w:rsidR="00CA3EFA" w:rsidRPr="00602B18">
        <w:rPr>
          <w:lang w:val="en-US"/>
        </w:rPr>
        <w:t>ertificate</w:t>
      </w:r>
      <w:r w:rsidR="00CA3EFA" w:rsidRPr="00526DF5">
        <w:rPr>
          <w:lang w:val="en-US"/>
        </w:rPr>
        <w:t xml:space="preserve"> in</w:t>
      </w:r>
      <w:r w:rsidR="00CA3EFA" w:rsidRPr="00602B18">
        <w:rPr>
          <w:lang w:val="en-US"/>
        </w:rPr>
        <w:t xml:space="preserve"> Tally ERP9 from Tally India Pvt.</w:t>
      </w:r>
      <w:r w:rsidR="00CA3EFA" w:rsidRPr="00526DF5">
        <w:rPr>
          <w:lang w:val="en-US"/>
        </w:rPr>
        <w:t xml:space="preserve"> </w:t>
      </w:r>
      <w:r w:rsidR="00CA3EFA" w:rsidRPr="00602B18">
        <w:rPr>
          <w:lang w:val="en-US"/>
        </w:rPr>
        <w:t xml:space="preserve">Ltd., </w:t>
      </w:r>
      <w:r w:rsidRPr="00602B18">
        <w:rPr>
          <w:lang w:val="en-US"/>
        </w:rPr>
        <w:t>Kerala</w:t>
      </w:r>
      <w:r w:rsidR="00CA3EFA" w:rsidRPr="00602B18">
        <w:rPr>
          <w:lang w:val="en-US"/>
        </w:rPr>
        <w:t xml:space="preserve"> </w:t>
      </w:r>
    </w:p>
    <w:p w:rsidR="00CA3EFA" w:rsidRPr="00602B18" w:rsidRDefault="00B37523" w:rsidP="00CA3EFA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602B18">
        <w:rPr>
          <w:lang w:val="en-US"/>
        </w:rPr>
        <w:t>2010</w:t>
      </w:r>
      <w:r w:rsidR="00CA3EFA" w:rsidRPr="00526DF5">
        <w:rPr>
          <w:lang w:val="en-US"/>
        </w:rPr>
        <w:t>:</w:t>
      </w:r>
      <w:r w:rsidR="00CA3EFA" w:rsidRPr="00602B18">
        <w:rPr>
          <w:lang w:val="en-US"/>
        </w:rPr>
        <w:t xml:space="preserve"> International Advanced Accounts studying (Manual &amp; Computerized Accounting)</w:t>
      </w:r>
    </w:p>
    <w:p w:rsidR="00CA3EFA" w:rsidRPr="00602B18" w:rsidRDefault="00B37523" w:rsidP="00602B18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602B18">
        <w:rPr>
          <w:lang w:val="en-US"/>
        </w:rPr>
        <w:t>2010</w:t>
      </w:r>
      <w:r w:rsidR="00CA3EFA" w:rsidRPr="00526DF5">
        <w:rPr>
          <w:lang w:val="en-US"/>
        </w:rPr>
        <w:t>:</w:t>
      </w:r>
      <w:r w:rsidR="00CA3EFA" w:rsidRPr="00602B18">
        <w:rPr>
          <w:lang w:val="en-US"/>
        </w:rPr>
        <w:t xml:space="preserve"> </w:t>
      </w:r>
      <w:r w:rsidR="00CA3EFA" w:rsidRPr="00526DF5">
        <w:rPr>
          <w:lang w:val="en-US"/>
        </w:rPr>
        <w:t>C</w:t>
      </w:r>
      <w:r w:rsidR="00CA3EFA" w:rsidRPr="00602B18">
        <w:rPr>
          <w:lang w:val="en-US"/>
        </w:rPr>
        <w:t>ertificate from Institute of International Advanced Accounts with ‘A’ Grade</w:t>
      </w:r>
      <w:r w:rsidR="00CA3EFA" w:rsidRPr="00526DF5">
        <w:rPr>
          <w:lang w:val="en-US"/>
        </w:rPr>
        <w:t xml:space="preserve"> </w:t>
      </w:r>
      <w:r w:rsidR="00CA3EFA" w:rsidRPr="00602B18">
        <w:rPr>
          <w:lang w:val="en-US"/>
        </w:rPr>
        <w:t>(</w:t>
      </w:r>
      <w:r w:rsidR="00CA3EFA" w:rsidRPr="00526DF5">
        <w:rPr>
          <w:lang w:val="en-US"/>
        </w:rPr>
        <w:t>a</w:t>
      </w:r>
      <w:r w:rsidR="00CA3EFA" w:rsidRPr="00602B18">
        <w:rPr>
          <w:lang w:val="en-US"/>
        </w:rPr>
        <w:t>pproved by AICMS)</w:t>
      </w:r>
    </w:p>
    <w:p w:rsidR="00602B18" w:rsidRPr="00602B18" w:rsidRDefault="00602B18" w:rsidP="00602B18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602B18">
        <w:rPr>
          <w:lang w:val="en-US"/>
        </w:rPr>
        <w:t>2008</w:t>
      </w:r>
      <w:r w:rsidRPr="00526DF5">
        <w:rPr>
          <w:lang w:val="en-US"/>
        </w:rPr>
        <w:t>:</w:t>
      </w:r>
      <w:r w:rsidRPr="00602B18">
        <w:rPr>
          <w:lang w:val="en-US"/>
        </w:rPr>
        <w:t xml:space="preserve"> Account Executive Program </w:t>
      </w:r>
      <w:r w:rsidRPr="00526DF5">
        <w:rPr>
          <w:lang w:val="en-US"/>
        </w:rPr>
        <w:t xml:space="preserve">from </w:t>
      </w:r>
      <w:r w:rsidRPr="00602B18">
        <w:rPr>
          <w:lang w:val="en-US"/>
        </w:rPr>
        <w:t>Academy of Account, Kerala Location with ‘B’ Grade</w:t>
      </w:r>
    </w:p>
    <w:p w:rsidR="007742E0" w:rsidRPr="00526DF5" w:rsidRDefault="007742E0" w:rsidP="00EF5032">
      <w:pPr>
        <w:spacing w:after="0" w:line="240" w:lineRule="auto"/>
        <w:jc w:val="both"/>
        <w:rPr>
          <w:rFonts w:asciiTheme="majorHAnsi" w:hAnsiTheme="majorHAnsi" w:cs="Cambria"/>
        </w:rPr>
      </w:pPr>
      <w:r w:rsidRPr="00526DF5">
        <w:rPr>
          <w:rFonts w:asciiTheme="majorHAnsi" w:hAnsiTheme="majorHAnsi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247AE55" wp14:editId="22F7C1B5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42E0" w:rsidRPr="00BA11A3" w:rsidRDefault="007742E0" w:rsidP="007742E0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30F7D">
                              <w:rPr>
                                <w:rFonts w:asciiTheme="majorHAnsi" w:hAnsiTheme="majorHAnsi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 wp14:anchorId="454E74AE" wp14:editId="6DDF14CB">
                                  <wp:extent cx="2486025" cy="257175"/>
                                  <wp:effectExtent l="0" t="0" r="9525" b="9525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Work Experience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247AE55" id="_x0000_s1029" type="#_x0000_t202" style="position:absolute;left:0;text-align:left;margin-left:0;margin-top:17.05pt;width:507pt;height:32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">
                <v:textbox>
                  <w:txbxContent>
                    <w:p w:rsidR="007742E0" w:rsidRPr="00BA11A3" w:rsidRDefault="007742E0" w:rsidP="007742E0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430F7D">
                        <w:rPr>
                          <w:rFonts w:asciiTheme="majorHAnsi" w:hAnsiTheme="majorHAnsi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IN" w:eastAsia="en-IN"/>
                        </w:rPr>
                        <w:drawing>
                          <wp:inline distT="0" distB="0" distL="0" distR="0" wp14:anchorId="454E74AE" wp14:editId="6DDF14CB">
                            <wp:extent cx="2486025" cy="257175"/>
                            <wp:effectExtent l="0" t="0" r="9525" b="9525"/>
                            <wp:docPr id="38" name="Picture 3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Work Experience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17328" w:rsidRDefault="00602B18" w:rsidP="00602B18">
      <w:pPr>
        <w:pBdr>
          <w:bottom w:val="single" w:sz="4" w:space="1" w:color="auto"/>
        </w:pBdr>
        <w:shd w:val="clear" w:color="auto" w:fill="E2EFD9" w:themeFill="accent6" w:themeFillTint="33"/>
        <w:tabs>
          <w:tab w:val="num" w:pos="720"/>
        </w:tabs>
        <w:spacing w:after="0" w:line="240" w:lineRule="auto"/>
        <w:jc w:val="both"/>
        <w:rPr>
          <w:b/>
        </w:rPr>
      </w:pPr>
      <w:r w:rsidRPr="00602B18">
        <w:rPr>
          <w:b/>
        </w:rPr>
        <w:t xml:space="preserve">Oman Tyco Limited Co LLC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  <w:lang w:val="en-US"/>
        </w:rPr>
        <w:t>Since Jan’2015 – Till Date</w:t>
      </w:r>
    </w:p>
    <w:p w:rsidR="00602B18" w:rsidRPr="00602B18" w:rsidRDefault="00602B18" w:rsidP="00602B18">
      <w:pPr>
        <w:pBdr>
          <w:bottom w:val="single" w:sz="4" w:space="1" w:color="auto"/>
        </w:pBdr>
        <w:shd w:val="clear" w:color="auto" w:fill="E2EFD9" w:themeFill="accent6" w:themeFillTint="33"/>
        <w:tabs>
          <w:tab w:val="num" w:pos="720"/>
        </w:tabs>
        <w:spacing w:after="0" w:line="240" w:lineRule="auto"/>
        <w:jc w:val="both"/>
        <w:rPr>
          <w:b/>
        </w:rPr>
      </w:pPr>
      <w:r w:rsidRPr="00602B18">
        <w:rPr>
          <w:b/>
        </w:rPr>
        <w:t>Accountant and Admin</w:t>
      </w:r>
    </w:p>
    <w:p w:rsidR="00602B18" w:rsidRDefault="00602B18" w:rsidP="00602B18">
      <w:pPr>
        <w:tabs>
          <w:tab w:val="num" w:pos="720"/>
        </w:tabs>
        <w:spacing w:after="0" w:line="240" w:lineRule="auto"/>
        <w:jc w:val="both"/>
        <w:rPr>
          <w:rFonts w:asciiTheme="majorHAnsi" w:hAnsiTheme="majorHAnsi" w:cs="Calibri"/>
          <w:b/>
          <w:sz w:val="8"/>
          <w:lang w:val="en-US"/>
        </w:rPr>
      </w:pPr>
    </w:p>
    <w:p w:rsidR="00602B18" w:rsidRPr="00526DF5" w:rsidRDefault="00602B18" w:rsidP="00602B18">
      <w:pPr>
        <w:spacing w:after="0" w:line="240" w:lineRule="auto"/>
        <w:jc w:val="both"/>
        <w:rPr>
          <w:lang w:val="en-US"/>
        </w:rPr>
      </w:pPr>
      <w:r w:rsidRPr="00526DF5">
        <w:rPr>
          <w:b/>
          <w:lang w:val="en-US"/>
        </w:rPr>
        <w:t>Responsibilities</w:t>
      </w:r>
      <w:r w:rsidRPr="00526DF5">
        <w:rPr>
          <w:lang w:val="en-US"/>
        </w:rPr>
        <w:t>:</w:t>
      </w:r>
    </w:p>
    <w:p w:rsidR="00602B18" w:rsidRPr="00C2127A" w:rsidRDefault="00602B18" w:rsidP="005525BB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 xml:space="preserve">Providing support to </w:t>
      </w:r>
      <w:r w:rsidR="005A1F48" w:rsidRPr="00C2127A">
        <w:rPr>
          <w:lang w:val="en-US"/>
        </w:rPr>
        <w:t xml:space="preserve">Chief Financial Controller </w:t>
      </w:r>
      <w:r w:rsidRPr="00C2127A">
        <w:rPr>
          <w:lang w:val="en-US"/>
        </w:rPr>
        <w:t xml:space="preserve">for smooth execution of </w:t>
      </w:r>
      <w:r w:rsidR="005A1F48" w:rsidRPr="00C2127A">
        <w:rPr>
          <w:lang w:val="en-US"/>
        </w:rPr>
        <w:t xml:space="preserve">financial </w:t>
      </w:r>
      <w:r w:rsidRPr="00C2127A">
        <w:rPr>
          <w:lang w:val="en-US"/>
        </w:rPr>
        <w:t>operations</w:t>
      </w:r>
      <w:r w:rsidR="005525BB" w:rsidRPr="00C2127A">
        <w:rPr>
          <w:lang w:val="en-US"/>
        </w:rPr>
        <w:t>; providing inputs for month-end jo</w:t>
      </w:r>
      <w:r w:rsidR="003E6463">
        <w:rPr>
          <w:lang w:val="en-US"/>
        </w:rPr>
        <w:t xml:space="preserve">urnal vouchers as advised by </w:t>
      </w:r>
      <w:r w:rsidR="003E6463" w:rsidRPr="00AC6ECF">
        <w:rPr>
          <w:lang w:val="en-US"/>
        </w:rPr>
        <w:t>Chief Financial Controller</w:t>
      </w:r>
      <w:r w:rsidR="005525BB" w:rsidRPr="00C2127A">
        <w:rPr>
          <w:lang w:val="en-US"/>
        </w:rPr>
        <w:t xml:space="preserve">; enabling smooth </w:t>
      </w:r>
      <w:r w:rsidRPr="00C2127A">
        <w:rPr>
          <w:lang w:val="en-US"/>
        </w:rPr>
        <w:t xml:space="preserve">discharge of functions </w:t>
      </w:r>
      <w:r w:rsidR="005525BB" w:rsidRPr="00C2127A">
        <w:rPr>
          <w:lang w:val="en-US"/>
        </w:rPr>
        <w:t>in collaboration with colleagues and departmental managers</w:t>
      </w:r>
    </w:p>
    <w:p w:rsidR="005525BB" w:rsidRPr="005525BB" w:rsidRDefault="005525BB" w:rsidP="005525BB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C2127A">
        <w:rPr>
          <w:lang w:val="en-US"/>
        </w:rPr>
        <w:t>Preparing &amp; finalizing financial reports</w:t>
      </w:r>
      <w:r w:rsidRPr="005525BB">
        <w:rPr>
          <w:lang w:val="en-US"/>
        </w:rPr>
        <w:t xml:space="preserve">, such as Trial Balance, Profit &amp; Loss Account, Balance Sheet, General &amp; Subsidiary Ledgers and Vouchers; creating &amp; implementing budgets and performing variance </w:t>
      </w:r>
      <w:r>
        <w:rPr>
          <w:lang w:val="en-US"/>
        </w:rPr>
        <w:t xml:space="preserve">analysis </w:t>
      </w:r>
    </w:p>
    <w:p w:rsidR="005525BB" w:rsidRDefault="005525BB" w:rsidP="005525BB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 xml:space="preserve">Monitoring inflow &amp; outflow of funds; managing bank reconciliation activities; </w:t>
      </w:r>
      <w:r>
        <w:rPr>
          <w:lang w:val="en-US"/>
        </w:rPr>
        <w:t>performing reconciliation of balance sheet and major accounts including expenses &amp; rents, fixed assets, EOSB, retention and other accruals</w:t>
      </w:r>
    </w:p>
    <w:p w:rsidR="005525BB" w:rsidRPr="005525BB" w:rsidRDefault="005525BB" w:rsidP="005525BB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lastRenderedPageBreak/>
        <w:t>Ensuring timely realization of debtors and monitor</w:t>
      </w:r>
      <w:r>
        <w:rPr>
          <w:lang w:val="en-US"/>
        </w:rPr>
        <w:t>ing</w:t>
      </w:r>
      <w:r w:rsidRPr="005525BB">
        <w:rPr>
          <w:lang w:val="en-US"/>
        </w:rPr>
        <w:t xml:space="preserve"> payments made to vendors; tracking accounts receivable / payable accruals and conducting reconciliation of accounts receivable / trial balance to the general ledger</w:t>
      </w:r>
    </w:p>
    <w:p w:rsidR="00602B18" w:rsidRDefault="00602B18" w:rsidP="00602B18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Maintaining register and preparing payments for renewal of leases on all company accommodation, residential, office </w:t>
      </w:r>
      <w:r w:rsidR="005525BB">
        <w:rPr>
          <w:lang w:val="en-US"/>
        </w:rPr>
        <w:t>&amp;</w:t>
      </w:r>
      <w:r>
        <w:rPr>
          <w:lang w:val="en-US"/>
        </w:rPr>
        <w:t xml:space="preserve"> industrial premises</w:t>
      </w:r>
    </w:p>
    <w:p w:rsidR="00602B18" w:rsidRPr="005525BB" w:rsidRDefault="005525BB" w:rsidP="00602B18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>Monitoring &amp; interpreting cash flows and predicting future trends; enabling timely processing of invoices to ensure compliance of invoices; m</w:t>
      </w:r>
      <w:r w:rsidR="00602B18" w:rsidRPr="005525BB">
        <w:rPr>
          <w:lang w:val="en-US"/>
        </w:rPr>
        <w:t>aintaining company inventory account</w:t>
      </w:r>
    </w:p>
    <w:p w:rsidR="00602B18" w:rsidRPr="005525BB" w:rsidRDefault="00602B18" w:rsidP="00602B18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525BB">
        <w:rPr>
          <w:lang w:val="en-US"/>
        </w:rPr>
        <w:t>Monitoring applications and renewals of Letter of Credit</w:t>
      </w:r>
      <w:r w:rsidR="005525BB" w:rsidRPr="005525BB">
        <w:rPr>
          <w:lang w:val="en-US"/>
        </w:rPr>
        <w:t>; u</w:t>
      </w:r>
      <w:r w:rsidRPr="005525BB">
        <w:rPr>
          <w:lang w:val="en-US"/>
        </w:rPr>
        <w:t>ndertaking monthly reconciliation and verification of monthly payroll</w:t>
      </w:r>
      <w:r w:rsidR="005525BB" w:rsidRPr="005525BB">
        <w:rPr>
          <w:lang w:val="en-US"/>
        </w:rPr>
        <w:t>; c</w:t>
      </w:r>
      <w:r w:rsidRPr="005525BB">
        <w:rPr>
          <w:lang w:val="en-US"/>
        </w:rPr>
        <w:t xml:space="preserve">onsolidating and posting costs for sub-contract </w:t>
      </w:r>
      <w:proofErr w:type="spellStart"/>
      <w:r w:rsidRPr="005525BB">
        <w:rPr>
          <w:lang w:val="en-US"/>
        </w:rPr>
        <w:t>labour</w:t>
      </w:r>
      <w:proofErr w:type="spellEnd"/>
    </w:p>
    <w:p w:rsidR="00602B18" w:rsidRDefault="00602B18" w:rsidP="00602B18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Ensuring adherence to QHSE policies / procedures / instructions /legal requirements</w:t>
      </w:r>
    </w:p>
    <w:p w:rsidR="00602B18" w:rsidRDefault="00602B18" w:rsidP="00602B18">
      <w:pPr>
        <w:tabs>
          <w:tab w:val="num" w:pos="720"/>
        </w:tabs>
        <w:spacing w:after="0" w:line="240" w:lineRule="auto"/>
        <w:jc w:val="both"/>
        <w:rPr>
          <w:rFonts w:asciiTheme="majorHAnsi" w:hAnsiTheme="majorHAnsi" w:cs="Calibri"/>
          <w:b/>
          <w:sz w:val="8"/>
          <w:lang w:val="en-US"/>
        </w:rPr>
      </w:pPr>
    </w:p>
    <w:p w:rsidR="00602B18" w:rsidRPr="00526DF5" w:rsidRDefault="00602B18" w:rsidP="00602B18">
      <w:pPr>
        <w:tabs>
          <w:tab w:val="num" w:pos="720"/>
        </w:tabs>
        <w:spacing w:after="0" w:line="240" w:lineRule="auto"/>
        <w:jc w:val="both"/>
        <w:rPr>
          <w:rFonts w:asciiTheme="majorHAnsi" w:hAnsiTheme="majorHAnsi" w:cs="Calibri"/>
          <w:b/>
          <w:sz w:val="8"/>
          <w:lang w:val="en-US"/>
        </w:rPr>
      </w:pPr>
    </w:p>
    <w:p w:rsidR="006B228A" w:rsidRPr="00526DF5" w:rsidRDefault="00CA3EFA" w:rsidP="00CA3EFA">
      <w:pPr>
        <w:pBdr>
          <w:bottom w:val="single" w:sz="4" w:space="1" w:color="auto"/>
        </w:pBdr>
        <w:shd w:val="clear" w:color="auto" w:fill="E2EFD9" w:themeFill="accent6" w:themeFillTint="33"/>
        <w:tabs>
          <w:tab w:val="num" w:pos="720"/>
        </w:tabs>
        <w:spacing w:after="0" w:line="240" w:lineRule="auto"/>
        <w:jc w:val="both"/>
        <w:rPr>
          <w:b/>
          <w:lang w:val="en-US"/>
        </w:rPr>
      </w:pPr>
      <w:r w:rsidRPr="00526DF5">
        <w:rPr>
          <w:b/>
        </w:rPr>
        <w:t>Muthoot Finance Limited, New Delhi</w:t>
      </w:r>
      <w:r w:rsidR="0084233A" w:rsidRPr="00526DF5">
        <w:rPr>
          <w:b/>
        </w:rPr>
        <w:tab/>
        <w:t xml:space="preserve"> </w:t>
      </w:r>
      <w:r w:rsidR="0084233A" w:rsidRPr="00526DF5">
        <w:rPr>
          <w:b/>
        </w:rPr>
        <w:tab/>
      </w:r>
      <w:r w:rsidR="0084233A" w:rsidRPr="00526DF5">
        <w:rPr>
          <w:b/>
        </w:rPr>
        <w:tab/>
      </w:r>
      <w:r w:rsidR="0084233A" w:rsidRPr="00526DF5">
        <w:rPr>
          <w:b/>
        </w:rPr>
        <w:tab/>
      </w:r>
      <w:r w:rsidRPr="00526DF5">
        <w:rPr>
          <w:b/>
        </w:rPr>
        <w:tab/>
      </w:r>
      <w:r w:rsidRPr="00526DF5">
        <w:rPr>
          <w:b/>
        </w:rPr>
        <w:tab/>
      </w:r>
      <w:r w:rsidRPr="00526DF5">
        <w:rPr>
          <w:b/>
          <w:lang w:val="en-US"/>
        </w:rPr>
        <w:t>Mar’2011</w:t>
      </w:r>
      <w:r w:rsidR="0084233A" w:rsidRPr="00526DF5">
        <w:rPr>
          <w:b/>
          <w:lang w:val="en-US"/>
        </w:rPr>
        <w:t xml:space="preserve"> – </w:t>
      </w:r>
      <w:r w:rsidR="00B71721" w:rsidRPr="00602B18">
        <w:rPr>
          <w:b/>
        </w:rPr>
        <w:t>2014</w:t>
      </w:r>
    </w:p>
    <w:p w:rsidR="0084233A" w:rsidRPr="00526DF5" w:rsidRDefault="00CA3EFA" w:rsidP="00CA3EFA">
      <w:pPr>
        <w:pBdr>
          <w:bottom w:val="single" w:sz="4" w:space="1" w:color="auto"/>
        </w:pBdr>
        <w:shd w:val="clear" w:color="auto" w:fill="E2EFD9" w:themeFill="accent6" w:themeFillTint="33"/>
        <w:tabs>
          <w:tab w:val="num" w:pos="720"/>
        </w:tabs>
        <w:spacing w:after="0" w:line="240" w:lineRule="auto"/>
        <w:jc w:val="both"/>
        <w:rPr>
          <w:b/>
          <w:lang w:val="en-US"/>
        </w:rPr>
      </w:pPr>
      <w:r w:rsidRPr="00526DF5">
        <w:rPr>
          <w:b/>
        </w:rPr>
        <w:t>Audit In-charge</w:t>
      </w:r>
    </w:p>
    <w:p w:rsidR="00602B18" w:rsidRDefault="00602B18" w:rsidP="006B228A">
      <w:pPr>
        <w:spacing w:after="0" w:line="240" w:lineRule="auto"/>
        <w:jc w:val="both"/>
        <w:rPr>
          <w:b/>
          <w:lang w:val="en-US"/>
        </w:rPr>
      </w:pPr>
    </w:p>
    <w:p w:rsidR="006B228A" w:rsidRPr="00526DF5" w:rsidRDefault="006B228A" w:rsidP="006B228A">
      <w:pPr>
        <w:spacing w:after="0" w:line="240" w:lineRule="auto"/>
        <w:jc w:val="both"/>
        <w:rPr>
          <w:lang w:val="en-US"/>
        </w:rPr>
      </w:pPr>
      <w:r w:rsidRPr="00526DF5">
        <w:rPr>
          <w:b/>
          <w:lang w:val="en-US"/>
        </w:rPr>
        <w:t>Responsibilities</w:t>
      </w:r>
      <w:r w:rsidRPr="00526DF5">
        <w:rPr>
          <w:lang w:val="en-US"/>
        </w:rPr>
        <w:t>:</w:t>
      </w:r>
    </w:p>
    <w:p w:rsidR="006B228A" w:rsidRPr="00526DF5" w:rsidRDefault="006B228A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 xml:space="preserve">Delivering full range of Audit and Assurance services, for </w:t>
      </w:r>
      <w:r w:rsidR="006B0BEC" w:rsidRPr="00526DF5">
        <w:rPr>
          <w:lang w:val="en-US"/>
        </w:rPr>
        <w:t>internal departments of the organization</w:t>
      </w:r>
    </w:p>
    <w:p w:rsidR="006B228A" w:rsidRPr="00526DF5" w:rsidRDefault="006B228A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Developing a familiarity with functions of unit to be audited</w:t>
      </w:r>
    </w:p>
    <w:p w:rsidR="006B228A" w:rsidRPr="00526DF5" w:rsidRDefault="006B228A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Preparing audit programs, scope for audit, drafting audit reports with a view to highlight the shortcomings and implementing necessary recommendation; managing end-to-end audit process within time &amp; budget</w:t>
      </w:r>
    </w:p>
    <w:p w:rsidR="006B228A" w:rsidRPr="00526DF5" w:rsidRDefault="006B228A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Ensuring that audit findings and recommendations made during the course of the audit are promptly communicated to management; preparing final audit reports and other deliverables as necessary</w:t>
      </w:r>
    </w:p>
    <w:p w:rsidR="006B228A" w:rsidRPr="00526DF5" w:rsidRDefault="006B228A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 xml:space="preserve">Identifying &amp; </w:t>
      </w:r>
      <w:r w:rsidR="006B0BEC" w:rsidRPr="00526DF5">
        <w:rPr>
          <w:lang w:val="en-US"/>
        </w:rPr>
        <w:t>analyzing</w:t>
      </w:r>
      <w:r w:rsidRPr="00526DF5">
        <w:rPr>
          <w:lang w:val="en-US"/>
        </w:rPr>
        <w:t xml:space="preserve"> risks involved and internal control weaknesses and reporting to the top management; </w:t>
      </w:r>
      <w:r w:rsidR="006B0BEC" w:rsidRPr="00526DF5">
        <w:rPr>
          <w:lang w:val="en-US"/>
        </w:rPr>
        <w:t>monitoring</w:t>
      </w:r>
      <w:r w:rsidRPr="00526DF5">
        <w:rPr>
          <w:lang w:val="en-US"/>
        </w:rPr>
        <w:t xml:space="preserve"> all aspects of audit assignments from the stage of planning till completion </w:t>
      </w:r>
    </w:p>
    <w:p w:rsidR="006B228A" w:rsidRPr="00526DF5" w:rsidRDefault="00526DF5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Meeting the</w:t>
      </w:r>
      <w:r w:rsidR="006B228A" w:rsidRPr="00526DF5">
        <w:rPr>
          <w:lang w:val="en-US"/>
        </w:rPr>
        <w:t xml:space="preserve"> audit objectives while gathering and documenting sufficient evidence to support audit conclusion; communicat</w:t>
      </w:r>
      <w:r w:rsidR="006B0BEC" w:rsidRPr="00526DF5">
        <w:rPr>
          <w:lang w:val="en-US"/>
        </w:rPr>
        <w:t>ing</w:t>
      </w:r>
      <w:r w:rsidR="006B228A" w:rsidRPr="00526DF5">
        <w:rPr>
          <w:lang w:val="en-US"/>
        </w:rPr>
        <w:t xml:space="preserve"> written audit results in a timely, comprehensive, and clear manner</w:t>
      </w:r>
    </w:p>
    <w:p w:rsidR="006B0BEC" w:rsidRPr="00526DF5" w:rsidRDefault="006B0BEC" w:rsidP="006B0BEC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526DF5">
        <w:t>Prepar</w:t>
      </w:r>
      <w:proofErr w:type="spellStart"/>
      <w:r w:rsidRPr="00526DF5">
        <w:rPr>
          <w:lang w:val="en-US"/>
        </w:rPr>
        <w:t>ing</w:t>
      </w:r>
      <w:proofErr w:type="spellEnd"/>
      <w:r w:rsidRPr="00526DF5">
        <w:t xml:space="preserve"> meaningful, clear</w:t>
      </w:r>
      <w:r w:rsidRPr="00526DF5">
        <w:rPr>
          <w:lang w:val="en-US"/>
        </w:rPr>
        <w:t xml:space="preserve"> &amp;</w:t>
      </w:r>
      <w:r w:rsidRPr="00526DF5">
        <w:t xml:space="preserve"> concise reporting of audit findings and recommendations</w:t>
      </w:r>
      <w:r w:rsidRPr="00526DF5">
        <w:rPr>
          <w:lang w:val="en-US"/>
        </w:rPr>
        <w:t>; working with Management in building recommendations and action plans based on findings</w:t>
      </w:r>
    </w:p>
    <w:p w:rsidR="006B228A" w:rsidRPr="00526DF5" w:rsidRDefault="006B228A" w:rsidP="006B228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Present</w:t>
      </w:r>
      <w:r w:rsidR="006B0BEC" w:rsidRPr="00526DF5">
        <w:rPr>
          <w:lang w:val="en-US"/>
        </w:rPr>
        <w:t>ing</w:t>
      </w:r>
      <w:r w:rsidRPr="00526DF5">
        <w:rPr>
          <w:lang w:val="en-US"/>
        </w:rPr>
        <w:t xml:space="preserve"> </w:t>
      </w:r>
      <w:r w:rsidR="006B0BEC" w:rsidRPr="00526DF5">
        <w:rPr>
          <w:lang w:val="en-US"/>
        </w:rPr>
        <w:t>monthly status reports of branches to Management;</w:t>
      </w:r>
    </w:p>
    <w:p w:rsidR="006B0BEC" w:rsidRPr="00526DF5" w:rsidRDefault="006B0BEC" w:rsidP="006B0BEC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526DF5">
        <w:t>Assign</w:t>
      </w:r>
      <w:proofErr w:type="spellStart"/>
      <w:r w:rsidRPr="00526DF5">
        <w:rPr>
          <w:lang w:val="en-US"/>
        </w:rPr>
        <w:t>ing</w:t>
      </w:r>
      <w:proofErr w:type="spellEnd"/>
      <w:r w:rsidRPr="00526DF5">
        <w:t>, supervis</w:t>
      </w:r>
      <w:proofErr w:type="spellStart"/>
      <w:r w:rsidRPr="00526DF5">
        <w:rPr>
          <w:lang w:val="en-US"/>
        </w:rPr>
        <w:t>ing</w:t>
      </w:r>
      <w:proofErr w:type="spellEnd"/>
      <w:r w:rsidRPr="00526DF5">
        <w:rPr>
          <w:lang w:val="en-US"/>
        </w:rPr>
        <w:t xml:space="preserve"> &amp;</w:t>
      </w:r>
      <w:r w:rsidRPr="00526DF5">
        <w:t xml:space="preserve"> review</w:t>
      </w:r>
      <w:proofErr w:type="spellStart"/>
      <w:r w:rsidRPr="00526DF5">
        <w:rPr>
          <w:lang w:val="en-US"/>
        </w:rPr>
        <w:t>ing</w:t>
      </w:r>
      <w:proofErr w:type="spellEnd"/>
      <w:r w:rsidRPr="00526DF5">
        <w:t xml:space="preserve"> the work of junior </w:t>
      </w:r>
      <w:r w:rsidRPr="00526DF5">
        <w:rPr>
          <w:lang w:val="en-US"/>
        </w:rPr>
        <w:t>audit executives</w:t>
      </w:r>
      <w:r w:rsidRPr="00526DF5">
        <w:t xml:space="preserve"> to ensure that risks and audit concerns </w:t>
      </w:r>
      <w:r w:rsidRPr="00526DF5">
        <w:rPr>
          <w:lang w:val="en-US"/>
        </w:rPr>
        <w:t>re</w:t>
      </w:r>
      <w:r w:rsidRPr="00526DF5">
        <w:t xml:space="preserve"> addressed within an appropriate time frame</w:t>
      </w:r>
    </w:p>
    <w:p w:rsidR="00CA3EFA" w:rsidRPr="00526DF5" w:rsidRDefault="006B0BEC" w:rsidP="00CA3EFA">
      <w:pPr>
        <w:numPr>
          <w:ilvl w:val="0"/>
          <w:numId w:val="1"/>
        </w:num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 xml:space="preserve">Safeguarding the assets of the company and identifying &amp; mitigating </w:t>
      </w:r>
      <w:r w:rsidR="00CA3EFA" w:rsidRPr="00526DF5">
        <w:rPr>
          <w:lang w:val="en-US"/>
        </w:rPr>
        <w:t>fraud</w:t>
      </w:r>
      <w:r w:rsidRPr="00526DF5">
        <w:rPr>
          <w:lang w:val="en-US"/>
        </w:rPr>
        <w:t>s; maintaining</w:t>
      </w:r>
      <w:r w:rsidR="00CA3EFA" w:rsidRPr="00526DF5">
        <w:rPr>
          <w:lang w:val="en-US"/>
        </w:rPr>
        <w:t xml:space="preserve"> regularit</w:t>
      </w:r>
      <w:r w:rsidRPr="00526DF5">
        <w:rPr>
          <w:lang w:val="en-US"/>
        </w:rPr>
        <w:t>y</w:t>
      </w:r>
      <w:r w:rsidR="00CA3EFA" w:rsidRPr="00526DF5">
        <w:rPr>
          <w:lang w:val="en-US"/>
        </w:rPr>
        <w:t xml:space="preserve"> in branches</w:t>
      </w:r>
    </w:p>
    <w:p w:rsidR="001506AB" w:rsidRPr="00526DF5" w:rsidRDefault="001506AB" w:rsidP="006B0BEC">
      <w:pPr>
        <w:spacing w:after="0" w:line="240" w:lineRule="auto"/>
        <w:jc w:val="both"/>
        <w:rPr>
          <w:rFonts w:asciiTheme="majorHAnsi" w:hAnsiTheme="majorHAnsi" w:cs="Cambria"/>
        </w:rPr>
      </w:pPr>
      <w:r w:rsidRPr="00526DF5"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173301B" wp14:editId="3B092F82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06AB" w:rsidRPr="00BA11A3" w:rsidRDefault="001506AB" w:rsidP="001506AB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30F7D">
                              <w:rPr>
                                <w:rFonts w:asciiTheme="majorHAnsi" w:hAnsiTheme="majorHAnsi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 wp14:anchorId="6D335B5C" wp14:editId="6644CA3C">
                                  <wp:extent cx="2486025" cy="25717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proofErr w:type="gramStart"/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>IT</w:t>
                            </w:r>
                            <w:proofErr w:type="gramEnd"/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 Skills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173301B" id="_x0000_s1030" type="#_x0000_t202" style="position:absolute;left:0;text-align:left;margin-left:0;margin-top:17.05pt;width:507pt;height:32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ln4JwIAAEwEAAAOAAAAZHJzL2Uyb0RvYy54bWysVNtu2zAMfR+wfxD0vtjJnD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">
                <v:textbox>
                  <w:txbxContent>
                    <w:p w:rsidR="001506AB" w:rsidRPr="00BA11A3" w:rsidRDefault="001506AB" w:rsidP="001506AB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430F7D">
                        <w:rPr>
                          <w:rFonts w:asciiTheme="majorHAnsi" w:hAnsiTheme="majorHAnsi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IN" w:eastAsia="en-IN"/>
                        </w:rPr>
                        <w:drawing>
                          <wp:inline distT="0" distB="0" distL="0" distR="0" wp14:anchorId="6D335B5C" wp14:editId="6644CA3C">
                            <wp:extent cx="2486025" cy="25717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proofErr w:type="gramStart"/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>IT</w:t>
                      </w:r>
                      <w:proofErr w:type="gramEnd"/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 Skills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C2127A" w:rsidRDefault="00C2127A" w:rsidP="00C2127A">
      <w:pPr>
        <w:numPr>
          <w:ilvl w:val="0"/>
          <w:numId w:val="1"/>
        </w:numPr>
        <w:spacing w:after="0" w:line="240" w:lineRule="auto"/>
        <w:jc w:val="both"/>
      </w:pPr>
      <w:r>
        <w:t>Microsoft Dynamics GP</w:t>
      </w:r>
    </w:p>
    <w:p w:rsidR="00C2127A" w:rsidRDefault="00C2127A" w:rsidP="00C2127A">
      <w:pPr>
        <w:numPr>
          <w:ilvl w:val="0"/>
          <w:numId w:val="1"/>
        </w:numPr>
        <w:spacing w:after="0" w:line="240" w:lineRule="auto"/>
        <w:jc w:val="both"/>
      </w:pPr>
      <w:r>
        <w:t xml:space="preserve">ERP BAAN LN </w:t>
      </w:r>
    </w:p>
    <w:p w:rsidR="00CA3EFA" w:rsidRPr="00526DF5" w:rsidRDefault="00CA3EFA" w:rsidP="00C2127A">
      <w:pPr>
        <w:numPr>
          <w:ilvl w:val="0"/>
          <w:numId w:val="1"/>
        </w:numPr>
        <w:spacing w:after="0" w:line="240" w:lineRule="auto"/>
        <w:jc w:val="both"/>
      </w:pPr>
      <w:r w:rsidRPr="00526DF5">
        <w:t xml:space="preserve">Microsoft </w:t>
      </w:r>
      <w:r w:rsidRPr="00526DF5">
        <w:rPr>
          <w:lang w:val="en-US"/>
        </w:rPr>
        <w:t>Office:</w:t>
      </w:r>
      <w:r w:rsidRPr="00526DF5">
        <w:t xml:space="preserve"> Excel, Word, PowerPoint </w:t>
      </w:r>
    </w:p>
    <w:p w:rsidR="00CA3EFA" w:rsidRPr="00526DF5" w:rsidRDefault="00CA3EFA" w:rsidP="00CA3EFA">
      <w:pPr>
        <w:numPr>
          <w:ilvl w:val="0"/>
          <w:numId w:val="1"/>
        </w:numPr>
        <w:spacing w:after="0" w:line="240" w:lineRule="auto"/>
        <w:jc w:val="both"/>
      </w:pPr>
      <w:r w:rsidRPr="00526DF5">
        <w:t>Tally</w:t>
      </w:r>
      <w:r w:rsidRPr="00526DF5">
        <w:rPr>
          <w:lang w:val="en-US"/>
        </w:rPr>
        <w:t xml:space="preserve">, </w:t>
      </w:r>
      <w:r w:rsidRPr="00526DF5">
        <w:t>Peachtree</w:t>
      </w:r>
      <w:r w:rsidRPr="00526DF5">
        <w:rPr>
          <w:lang w:val="en-US"/>
        </w:rPr>
        <w:t xml:space="preserve">, </w:t>
      </w:r>
      <w:r w:rsidRPr="00526DF5">
        <w:t>Wings</w:t>
      </w:r>
      <w:r w:rsidRPr="00526DF5">
        <w:rPr>
          <w:lang w:val="en-US"/>
        </w:rPr>
        <w:t xml:space="preserve">, </w:t>
      </w:r>
      <w:r w:rsidRPr="00526DF5">
        <w:t>Quick Book</w:t>
      </w:r>
    </w:p>
    <w:p w:rsidR="00741995" w:rsidRPr="00741995" w:rsidRDefault="00CA3EFA" w:rsidP="00EF5032">
      <w:pPr>
        <w:numPr>
          <w:ilvl w:val="0"/>
          <w:numId w:val="1"/>
        </w:numPr>
        <w:spacing w:after="0" w:line="240" w:lineRule="auto"/>
        <w:jc w:val="both"/>
      </w:pPr>
      <w:r w:rsidRPr="00526DF5">
        <w:t>Daceasy</w:t>
      </w:r>
      <w:r w:rsidRPr="00526DF5">
        <w:rPr>
          <w:lang w:val="en-US"/>
        </w:rPr>
        <w:t xml:space="preserve">, </w:t>
      </w:r>
      <w:r w:rsidRPr="00526DF5">
        <w:t>MYOB</w:t>
      </w:r>
    </w:p>
    <w:p w:rsidR="00741995" w:rsidRDefault="00741995" w:rsidP="00741995">
      <w:pPr>
        <w:spacing w:after="0" w:line="240" w:lineRule="auto"/>
        <w:ind w:left="360"/>
        <w:jc w:val="both"/>
        <w:rPr>
          <w:lang w:val="en-US"/>
        </w:rPr>
      </w:pPr>
    </w:p>
    <w:p w:rsidR="007850C7" w:rsidRDefault="007850C7" w:rsidP="00741995">
      <w:pPr>
        <w:spacing w:after="0" w:line="240" w:lineRule="auto"/>
        <w:ind w:left="360"/>
        <w:jc w:val="both"/>
        <w:rPr>
          <w:lang w:val="en-US"/>
        </w:rPr>
      </w:pPr>
      <w:bookmarkStart w:id="0" w:name="_GoBack"/>
      <w:bookmarkEnd w:id="0"/>
    </w:p>
    <w:p w:rsidR="007850C7" w:rsidRDefault="007850C7" w:rsidP="00741995">
      <w:pPr>
        <w:spacing w:after="0" w:line="240" w:lineRule="auto"/>
        <w:ind w:left="360"/>
        <w:jc w:val="both"/>
        <w:rPr>
          <w:lang w:val="en-US"/>
        </w:rPr>
      </w:pPr>
    </w:p>
    <w:p w:rsidR="007850C7" w:rsidRDefault="007850C7" w:rsidP="00741995">
      <w:pPr>
        <w:spacing w:after="0" w:line="240" w:lineRule="auto"/>
        <w:ind w:left="360"/>
        <w:jc w:val="both"/>
        <w:rPr>
          <w:lang w:val="en-US"/>
        </w:rPr>
      </w:pPr>
    </w:p>
    <w:p w:rsidR="007850C7" w:rsidRDefault="007850C7" w:rsidP="00741995">
      <w:pPr>
        <w:spacing w:after="0" w:line="240" w:lineRule="auto"/>
        <w:ind w:left="360"/>
        <w:jc w:val="both"/>
        <w:rPr>
          <w:lang w:val="en-US"/>
        </w:rPr>
      </w:pPr>
    </w:p>
    <w:p w:rsidR="007850C7" w:rsidRDefault="007850C7" w:rsidP="00741995">
      <w:pPr>
        <w:spacing w:after="0" w:line="240" w:lineRule="auto"/>
        <w:ind w:left="360"/>
        <w:jc w:val="both"/>
        <w:rPr>
          <w:lang w:val="en-US"/>
        </w:rPr>
      </w:pPr>
    </w:p>
    <w:p w:rsidR="001506AB" w:rsidRPr="00741995" w:rsidRDefault="001506AB" w:rsidP="00741995">
      <w:pPr>
        <w:spacing w:after="0" w:line="240" w:lineRule="auto"/>
        <w:ind w:left="360"/>
        <w:jc w:val="both"/>
        <w:rPr>
          <w:lang w:val="en-US"/>
        </w:rPr>
      </w:pPr>
      <w:r w:rsidRPr="00526DF5">
        <w:rPr>
          <w:rFonts w:asciiTheme="majorHAnsi" w:hAnsiTheme="majorHAnsi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3B4DFBE7" wp14:editId="39C5AEC6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1995" w:rsidRDefault="00741995" w:rsidP="00741995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430F7D">
                              <w:rPr>
                                <w:rFonts w:asciiTheme="majorHAnsi" w:hAnsiTheme="majorHAnsi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 wp14:anchorId="2B69D68D" wp14:editId="1658B551">
                                  <wp:extent cx="2486025" cy="257175"/>
                                  <wp:effectExtent l="0" t="0" r="9525" b="9525"/>
                                  <wp:docPr id="193" name="Picture 19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41995"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 Personal Details  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853"/>
                            </w:tblGrid>
                            <w:tr w:rsidR="00741995" w:rsidTr="00741995">
                              <w:tc>
                                <w:tcPr>
                                  <w:tcW w:w="9853" w:type="dxa"/>
                                </w:tcPr>
                                <w:p w:rsidR="00741995" w:rsidRDefault="00741995" w:rsidP="00741995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/>
                                      <w:b/>
                                      <w:color w:val="538135" w:themeColor="accent6" w:themeShade="BF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41995" w:rsidRPr="00BA11A3" w:rsidRDefault="00741995" w:rsidP="00741995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>al</w:t>
                            </w:r>
                            <w:proofErr w:type="gramEnd"/>
                            <w:r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 Details   </w:t>
                            </w:r>
                          </w:p>
                          <w:p w:rsidR="001506AB" w:rsidRPr="00BA11A3" w:rsidRDefault="001506AB" w:rsidP="001506AB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left:0;text-align:left;margin-left:0;margin-top:17.05pt;width:507pt;height:32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CMxh+DJgIAAE0EAAAOAAAAAAAAAAAAAAAAAC4CAABkcnMvZTJvRG9j&#10;LnhtbFBLAQItABQABgAIAAAAIQASV2N13QAAAAcBAAAPAAAAAAAAAAAAAAAAAIAEAABkcnMvZG93&#10;bnJldi54bWxQSwUGAAAAAAQABADzAAAAigUAAAAA&#10;">
                <v:textbox>
                  <w:txbxContent>
                    <w:p w:rsidR="00741995" w:rsidRDefault="00741995" w:rsidP="00741995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430F7D">
                        <w:rPr>
                          <w:rFonts w:asciiTheme="majorHAnsi" w:hAnsiTheme="majorHAnsi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US" w:eastAsia="en-US"/>
                        </w:rPr>
                        <w:drawing>
                          <wp:inline distT="0" distB="0" distL="0" distR="0" wp14:anchorId="2B69D68D" wp14:editId="1658B551">
                            <wp:extent cx="2486025" cy="257175"/>
                            <wp:effectExtent l="0" t="0" r="9525" b="9525"/>
                            <wp:docPr id="193" name="Picture 19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41995"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 Personal Details  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853"/>
                      </w:tblGrid>
                      <w:tr w:rsidR="00741995" w:rsidTr="00741995">
                        <w:tc>
                          <w:tcPr>
                            <w:tcW w:w="9853" w:type="dxa"/>
                          </w:tcPr>
                          <w:p w:rsidR="00741995" w:rsidRDefault="00741995" w:rsidP="00741995">
                            <w:pPr>
                              <w:spacing w:after="0" w:line="240" w:lineRule="auto"/>
                              <w:rPr>
                                <w:rFonts w:asciiTheme="majorHAnsi" w:hAnsiTheme="majorHAnsi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741995" w:rsidRPr="00BA11A3" w:rsidRDefault="00741995" w:rsidP="00741995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proofErr w:type="gramStart"/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>al</w:t>
                      </w:r>
                      <w:proofErr w:type="gramEnd"/>
                      <w:r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 Details   </w:t>
                      </w:r>
                    </w:p>
                    <w:p w:rsidR="001506AB" w:rsidRPr="00BA11A3" w:rsidRDefault="001506AB" w:rsidP="001506AB">
                      <w:pPr>
                        <w:spacing w:after="0" w:line="240" w:lineRule="auto"/>
                        <w:rPr>
                          <w:rFonts w:asciiTheme="majorHAnsi" w:hAnsiTheme="majorHAnsi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17328" w:rsidRPr="00526DF5" w:rsidRDefault="00817328" w:rsidP="00EF5032">
      <w:pPr>
        <w:spacing w:after="0" w:line="240" w:lineRule="auto"/>
        <w:jc w:val="both"/>
        <w:rPr>
          <w:lang w:val="en-US"/>
        </w:rPr>
      </w:pPr>
      <w:r w:rsidRPr="00526DF5">
        <w:t>Date of Birth:</w:t>
      </w:r>
      <w:r w:rsidRPr="00526DF5">
        <w:tab/>
      </w:r>
      <w:r w:rsidRPr="00526DF5">
        <w:tab/>
      </w:r>
      <w:r w:rsidR="00CA3EFA" w:rsidRPr="00526DF5">
        <w:rPr>
          <w:lang w:val="en-US"/>
        </w:rPr>
        <w:t>11</w:t>
      </w:r>
      <w:r w:rsidR="00CA3EFA" w:rsidRPr="00526DF5">
        <w:rPr>
          <w:vertAlign w:val="superscript"/>
          <w:lang w:val="en-US"/>
        </w:rPr>
        <w:t>th</w:t>
      </w:r>
      <w:r w:rsidR="00CA3EFA" w:rsidRPr="00526DF5">
        <w:rPr>
          <w:lang w:val="en-US"/>
        </w:rPr>
        <w:t xml:space="preserve"> April 1990</w:t>
      </w:r>
    </w:p>
    <w:p w:rsidR="00817328" w:rsidRPr="00526DF5" w:rsidRDefault="00CA3EFA" w:rsidP="00EF5032">
      <w:pPr>
        <w:spacing w:after="0" w:line="240" w:lineRule="auto"/>
        <w:jc w:val="both"/>
        <w:rPr>
          <w:lang w:val="en-US"/>
        </w:rPr>
      </w:pPr>
      <w:r w:rsidRPr="00526DF5">
        <w:rPr>
          <w:lang w:val="en-US"/>
        </w:rPr>
        <w:t>Languages Known:</w:t>
      </w:r>
      <w:r w:rsidRPr="00526DF5">
        <w:rPr>
          <w:lang w:val="en-US"/>
        </w:rPr>
        <w:tab/>
        <w:t>English, Hindi and Malayalam</w:t>
      </w:r>
    </w:p>
    <w:sectPr w:rsidR="00817328" w:rsidRPr="00526DF5" w:rsidSect="005D0FBB">
      <w:footerReference w:type="default" r:id="rId14"/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07B0" w:rsidRDefault="00E607B0" w:rsidP="0034497E">
      <w:pPr>
        <w:spacing w:after="0" w:line="240" w:lineRule="auto"/>
      </w:pPr>
      <w:r>
        <w:separator/>
      </w:r>
    </w:p>
  </w:endnote>
  <w:endnote w:type="continuationSeparator" w:id="0">
    <w:p w:rsidR="00E607B0" w:rsidRDefault="00E607B0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07B0" w:rsidRDefault="00E607B0" w:rsidP="0034497E">
      <w:pPr>
        <w:spacing w:after="0" w:line="240" w:lineRule="auto"/>
      </w:pPr>
      <w:r>
        <w:separator/>
      </w:r>
    </w:p>
  </w:footnote>
  <w:footnote w:type="continuationSeparator" w:id="0">
    <w:p w:rsidR="00E607B0" w:rsidRDefault="00E607B0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65pt;height:7.65pt" o:bullet="t">
        <v:imagedata r:id="rId1" o:title="bullet-green"/>
      </v:shape>
    </w:pict>
  </w:numPicBullet>
  <w:abstractNum w:abstractNumId="0">
    <w:nsid w:val="07A86979"/>
    <w:multiLevelType w:val="hybridMultilevel"/>
    <w:tmpl w:val="3FBC8C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CC53551"/>
    <w:multiLevelType w:val="hybridMultilevel"/>
    <w:tmpl w:val="296205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29C36A0"/>
    <w:multiLevelType w:val="hybridMultilevel"/>
    <w:tmpl w:val="A732C67C"/>
    <w:lvl w:ilvl="0" w:tplc="D24409D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73623C1"/>
    <w:multiLevelType w:val="hybridMultilevel"/>
    <w:tmpl w:val="68B8F3F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pStyle w:val="Heading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BE37CF0"/>
    <w:multiLevelType w:val="hybridMultilevel"/>
    <w:tmpl w:val="C40A6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6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QUAs+/w+SwAAAA="/>
  </w:docVars>
  <w:rsids>
    <w:rsidRoot w:val="0034497E"/>
    <w:rsid w:val="00003CEE"/>
    <w:rsid w:val="00021031"/>
    <w:rsid w:val="00037FBE"/>
    <w:rsid w:val="0008658B"/>
    <w:rsid w:val="00087D6D"/>
    <w:rsid w:val="000D5CE5"/>
    <w:rsid w:val="001114EF"/>
    <w:rsid w:val="001506AB"/>
    <w:rsid w:val="001522DC"/>
    <w:rsid w:val="0021124F"/>
    <w:rsid w:val="002161D0"/>
    <w:rsid w:val="002842CA"/>
    <w:rsid w:val="002D1402"/>
    <w:rsid w:val="003440F3"/>
    <w:rsid w:val="003447DB"/>
    <w:rsid w:val="0034497E"/>
    <w:rsid w:val="00352A2D"/>
    <w:rsid w:val="0035302C"/>
    <w:rsid w:val="00355FFB"/>
    <w:rsid w:val="00373E48"/>
    <w:rsid w:val="00374CD6"/>
    <w:rsid w:val="00396B34"/>
    <w:rsid w:val="003D3016"/>
    <w:rsid w:val="003E6463"/>
    <w:rsid w:val="003E7197"/>
    <w:rsid w:val="003F75A9"/>
    <w:rsid w:val="00430F7D"/>
    <w:rsid w:val="00431BA3"/>
    <w:rsid w:val="00450469"/>
    <w:rsid w:val="004A3AA5"/>
    <w:rsid w:val="004C1101"/>
    <w:rsid w:val="004C6700"/>
    <w:rsid w:val="004E3D6B"/>
    <w:rsid w:val="00521B8A"/>
    <w:rsid w:val="00523E04"/>
    <w:rsid w:val="00526DF5"/>
    <w:rsid w:val="005525BB"/>
    <w:rsid w:val="00584BFA"/>
    <w:rsid w:val="005A1F48"/>
    <w:rsid w:val="005B5E24"/>
    <w:rsid w:val="005D087B"/>
    <w:rsid w:val="005D0FBB"/>
    <w:rsid w:val="005D5105"/>
    <w:rsid w:val="00602B18"/>
    <w:rsid w:val="00626C87"/>
    <w:rsid w:val="0063384D"/>
    <w:rsid w:val="00641C30"/>
    <w:rsid w:val="00645304"/>
    <w:rsid w:val="006464AE"/>
    <w:rsid w:val="00685CF3"/>
    <w:rsid w:val="006B0BEC"/>
    <w:rsid w:val="006B228A"/>
    <w:rsid w:val="006C1B5C"/>
    <w:rsid w:val="006F1108"/>
    <w:rsid w:val="00710D3B"/>
    <w:rsid w:val="00741995"/>
    <w:rsid w:val="0075696D"/>
    <w:rsid w:val="00766572"/>
    <w:rsid w:val="00772E93"/>
    <w:rsid w:val="007742E0"/>
    <w:rsid w:val="007850C7"/>
    <w:rsid w:val="007858A6"/>
    <w:rsid w:val="00786ECA"/>
    <w:rsid w:val="007D073F"/>
    <w:rsid w:val="007F7DF5"/>
    <w:rsid w:val="00800E87"/>
    <w:rsid w:val="00817328"/>
    <w:rsid w:val="0084233A"/>
    <w:rsid w:val="00862F87"/>
    <w:rsid w:val="00876537"/>
    <w:rsid w:val="008B5559"/>
    <w:rsid w:val="009010CD"/>
    <w:rsid w:val="00917662"/>
    <w:rsid w:val="009272BE"/>
    <w:rsid w:val="00A058B9"/>
    <w:rsid w:val="00A10619"/>
    <w:rsid w:val="00A82D53"/>
    <w:rsid w:val="00A951E2"/>
    <w:rsid w:val="00A956EA"/>
    <w:rsid w:val="00AC6ECF"/>
    <w:rsid w:val="00AC7AE5"/>
    <w:rsid w:val="00AE081D"/>
    <w:rsid w:val="00B20A7A"/>
    <w:rsid w:val="00B37523"/>
    <w:rsid w:val="00B71721"/>
    <w:rsid w:val="00B95BAA"/>
    <w:rsid w:val="00BA11A3"/>
    <w:rsid w:val="00BB20AF"/>
    <w:rsid w:val="00BE5232"/>
    <w:rsid w:val="00C2127A"/>
    <w:rsid w:val="00C42515"/>
    <w:rsid w:val="00C46ABE"/>
    <w:rsid w:val="00C718BC"/>
    <w:rsid w:val="00CA3EFA"/>
    <w:rsid w:val="00CA6F60"/>
    <w:rsid w:val="00CB0D11"/>
    <w:rsid w:val="00CE0370"/>
    <w:rsid w:val="00CE397C"/>
    <w:rsid w:val="00CE509C"/>
    <w:rsid w:val="00D14978"/>
    <w:rsid w:val="00D60F2F"/>
    <w:rsid w:val="00DF5545"/>
    <w:rsid w:val="00E06387"/>
    <w:rsid w:val="00E144A9"/>
    <w:rsid w:val="00E17618"/>
    <w:rsid w:val="00E607B0"/>
    <w:rsid w:val="00EF5032"/>
    <w:rsid w:val="00F27C68"/>
    <w:rsid w:val="00F27CE6"/>
    <w:rsid w:val="00F434E1"/>
    <w:rsid w:val="00F458A1"/>
    <w:rsid w:val="00F84B25"/>
    <w:rsid w:val="00FD6DA7"/>
    <w:rsid w:val="00FF04CB"/>
    <w:rsid w:val="00FF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2">
    <w:name w:val="heading 2"/>
    <w:basedOn w:val="Normal"/>
    <w:next w:val="Normal"/>
    <w:link w:val="Heading2Char"/>
    <w:qFormat/>
    <w:rsid w:val="00A82D53"/>
    <w:pPr>
      <w:numPr>
        <w:ilvl w:val="1"/>
        <w:numId w:val="3"/>
      </w:numPr>
      <w:pBdr>
        <w:top w:val="single" w:sz="4" w:space="0" w:color="FF0000"/>
        <w:left w:val="single" w:sz="40" w:space="2" w:color="FF0000"/>
        <w:bottom w:val="single" w:sz="4" w:space="0" w:color="FF0000"/>
        <w:right w:val="single" w:sz="4" w:space="4" w:color="FF0000"/>
      </w:pBdr>
      <w:suppressAutoHyphens/>
      <w:spacing w:before="200" w:after="0" w:line="264" w:lineRule="auto"/>
      <w:ind w:left="144"/>
      <w:outlineLvl w:val="1"/>
    </w:pPr>
    <w:rPr>
      <w:rFonts w:ascii="Cambria" w:eastAsia="Times New Roman" w:hAnsi="Cambria" w:cs="Cambria"/>
      <w:b/>
      <w:bCs/>
      <w:i/>
      <w:iCs/>
      <w:color w:val="943634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A82D53"/>
    <w:rPr>
      <w:rFonts w:ascii="Cambria" w:eastAsia="Times New Roman" w:hAnsi="Cambria" w:cs="Cambria"/>
      <w:b/>
      <w:bCs/>
      <w:i/>
      <w:iCs/>
      <w:color w:val="94363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5C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C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CE5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C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CE5"/>
    <w:rPr>
      <w:rFonts w:eastAsiaTheme="minorEastAsia"/>
      <w:b/>
      <w:bCs/>
      <w:sz w:val="20"/>
      <w:szCs w:val="20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C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CE5"/>
    <w:rPr>
      <w:rFonts w:ascii="Segoe UI" w:eastAsiaTheme="minorEastAsia" w:hAnsi="Segoe UI" w:cs="Segoe UI"/>
      <w:sz w:val="18"/>
      <w:szCs w:val="18"/>
      <w:lang w:val="uk-UA" w:eastAsia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2">
    <w:name w:val="heading 2"/>
    <w:basedOn w:val="Normal"/>
    <w:next w:val="Normal"/>
    <w:link w:val="Heading2Char"/>
    <w:qFormat/>
    <w:rsid w:val="00A82D53"/>
    <w:pPr>
      <w:numPr>
        <w:ilvl w:val="1"/>
        <w:numId w:val="3"/>
      </w:numPr>
      <w:pBdr>
        <w:top w:val="single" w:sz="4" w:space="0" w:color="FF0000"/>
        <w:left w:val="single" w:sz="40" w:space="2" w:color="FF0000"/>
        <w:bottom w:val="single" w:sz="4" w:space="0" w:color="FF0000"/>
        <w:right w:val="single" w:sz="4" w:space="4" w:color="FF0000"/>
      </w:pBdr>
      <w:suppressAutoHyphens/>
      <w:spacing w:before="200" w:after="0" w:line="264" w:lineRule="auto"/>
      <w:ind w:left="144"/>
      <w:outlineLvl w:val="1"/>
    </w:pPr>
    <w:rPr>
      <w:rFonts w:ascii="Cambria" w:eastAsia="Times New Roman" w:hAnsi="Cambria" w:cs="Cambria"/>
      <w:b/>
      <w:bCs/>
      <w:i/>
      <w:iCs/>
      <w:color w:val="943634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A82D53"/>
    <w:rPr>
      <w:rFonts w:ascii="Cambria" w:eastAsia="Times New Roman" w:hAnsi="Cambria" w:cs="Cambria"/>
      <w:b/>
      <w:bCs/>
      <w:i/>
      <w:iCs/>
      <w:color w:val="94363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5C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C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CE5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C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CE5"/>
    <w:rPr>
      <w:rFonts w:eastAsiaTheme="minorEastAsia"/>
      <w:b/>
      <w:bCs/>
      <w:sz w:val="20"/>
      <w:szCs w:val="20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C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CE5"/>
    <w:rPr>
      <w:rFonts w:ascii="Segoe UI" w:eastAsiaTheme="minorEastAsia" w:hAnsi="Segoe UI" w:cs="Segoe UI"/>
      <w:sz w:val="18"/>
      <w:szCs w:val="18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OCHUMON.364371@2freemail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0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06DD0-8B80-4AA4-AC41-63436C6C6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602HRDESK</cp:lastModifiedBy>
  <cp:revision>8</cp:revision>
  <cp:lastPrinted>2017-04-13T06:51:00Z</cp:lastPrinted>
  <dcterms:created xsi:type="dcterms:W3CDTF">2017-04-17T08:52:00Z</dcterms:created>
  <dcterms:modified xsi:type="dcterms:W3CDTF">2017-04-30T09:08:00Z</dcterms:modified>
</cp:coreProperties>
</file>